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558DE" w14:textId="412CB98B" w:rsidR="007E3550" w:rsidRPr="005363BB" w:rsidRDefault="002F5929" w:rsidP="007E3550">
      <w:pPr>
        <w:rPr>
          <w:sz w:val="22"/>
        </w:rPr>
      </w:pPr>
      <w:r w:rsidRPr="00640E7A">
        <w:rPr>
          <w:noProof/>
        </w:rPr>
        <w:drawing>
          <wp:inline distT="0" distB="0" distL="0" distR="0" wp14:anchorId="5DDE9CD6" wp14:editId="34C33DF5">
            <wp:extent cx="2788285" cy="135318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8285" cy="1353185"/>
                    </a:xfrm>
                    <a:prstGeom prst="rect">
                      <a:avLst/>
                    </a:prstGeom>
                    <a:noFill/>
                    <a:ln>
                      <a:noFill/>
                    </a:ln>
                  </pic:spPr>
                </pic:pic>
              </a:graphicData>
            </a:graphic>
          </wp:inline>
        </w:drawing>
      </w:r>
    </w:p>
    <w:p w14:paraId="184F09E7" w14:textId="77777777" w:rsidR="007E3550" w:rsidRDefault="007E3550" w:rsidP="007E3550">
      <w:pPr>
        <w:jc w:val="center"/>
        <w:rPr>
          <w:sz w:val="22"/>
        </w:rPr>
      </w:pPr>
    </w:p>
    <w:p w14:paraId="2B3BA0CF" w14:textId="77777777" w:rsidR="007E3550" w:rsidRDefault="007E3550" w:rsidP="007E3550">
      <w:pPr>
        <w:jc w:val="center"/>
        <w:rPr>
          <w:sz w:val="22"/>
        </w:rPr>
      </w:pPr>
    </w:p>
    <w:p w14:paraId="29950063" w14:textId="77777777" w:rsidR="007E3550" w:rsidRDefault="007E3550" w:rsidP="007E3550">
      <w:pPr>
        <w:jc w:val="center"/>
        <w:rPr>
          <w:sz w:val="22"/>
        </w:rPr>
      </w:pPr>
    </w:p>
    <w:p w14:paraId="543CB1FA" w14:textId="77777777" w:rsidR="007E3550" w:rsidRDefault="007E3550" w:rsidP="007E3550">
      <w:pPr>
        <w:rPr>
          <w:sz w:val="24"/>
        </w:rPr>
      </w:pPr>
      <w:r>
        <w:rPr>
          <w:sz w:val="22"/>
        </w:rPr>
        <w:tab/>
      </w:r>
    </w:p>
    <w:p w14:paraId="37849FC2" w14:textId="77777777" w:rsidR="007E3550" w:rsidRDefault="007E3550" w:rsidP="007E3550">
      <w:pPr>
        <w:pStyle w:val="Heading2"/>
        <w:rPr>
          <w:sz w:val="24"/>
          <w:lang w:val="en-US" w:eastAsia="en-US"/>
        </w:rPr>
      </w:pPr>
    </w:p>
    <w:p w14:paraId="75F1AA71" w14:textId="77777777" w:rsidR="007E3550" w:rsidRPr="00034BAC" w:rsidRDefault="007E3550" w:rsidP="007E3550"/>
    <w:p w14:paraId="5324B081" w14:textId="77777777" w:rsidR="007E3550" w:rsidRPr="007E5338" w:rsidRDefault="007E3550" w:rsidP="007E3550">
      <w:pPr>
        <w:pStyle w:val="Heading2"/>
        <w:rPr>
          <w:sz w:val="24"/>
          <w:lang w:val="en-US" w:eastAsia="en-US"/>
        </w:rPr>
      </w:pPr>
    </w:p>
    <w:p w14:paraId="41941DA7" w14:textId="77777777" w:rsidR="007E3550" w:rsidRDefault="007E3550" w:rsidP="007E3550">
      <w:pPr>
        <w:jc w:val="center"/>
        <w:rPr>
          <w:b/>
          <w:sz w:val="28"/>
        </w:rPr>
      </w:pPr>
      <w:bookmarkStart w:id="0" w:name="rptName"/>
      <w:r>
        <w:rPr>
          <w:b/>
          <w:sz w:val="28"/>
        </w:rPr>
        <w:t>Marlborough</w:t>
      </w:r>
      <w:bookmarkEnd w:id="0"/>
      <w:r w:rsidR="000E71BE">
        <w:rPr>
          <w:b/>
          <w:sz w:val="28"/>
        </w:rPr>
        <w:t xml:space="preserve"> Public Schools</w:t>
      </w:r>
    </w:p>
    <w:p w14:paraId="6A4272DF" w14:textId="77777777" w:rsidR="007E3550" w:rsidRDefault="007E3550" w:rsidP="007E3550">
      <w:pPr>
        <w:jc w:val="center"/>
        <w:rPr>
          <w:b/>
          <w:sz w:val="28"/>
        </w:rPr>
      </w:pPr>
    </w:p>
    <w:p w14:paraId="123DC1BC" w14:textId="77777777" w:rsidR="007E3550" w:rsidRDefault="007E3550" w:rsidP="007E3550">
      <w:pPr>
        <w:jc w:val="center"/>
        <w:rPr>
          <w:b/>
          <w:sz w:val="28"/>
        </w:rPr>
      </w:pPr>
      <w:r>
        <w:rPr>
          <w:b/>
          <w:sz w:val="28"/>
        </w:rPr>
        <w:t>Tiered Focused Monitoring Report</w:t>
      </w:r>
    </w:p>
    <w:p w14:paraId="663E1246" w14:textId="77777777" w:rsidR="007E3550" w:rsidRDefault="007E3550" w:rsidP="007E3550">
      <w:pPr>
        <w:jc w:val="center"/>
        <w:rPr>
          <w:b/>
          <w:sz w:val="28"/>
        </w:rPr>
      </w:pPr>
    </w:p>
    <w:p w14:paraId="7650047B" w14:textId="77777777" w:rsidR="007E3550" w:rsidRDefault="007E3550" w:rsidP="007E3550">
      <w:pPr>
        <w:jc w:val="center"/>
        <w:rPr>
          <w:b/>
          <w:sz w:val="24"/>
        </w:rPr>
      </w:pPr>
      <w:r>
        <w:rPr>
          <w:b/>
          <w:sz w:val="24"/>
        </w:rPr>
        <w:t xml:space="preserve">For </w:t>
      </w:r>
      <w:bookmarkStart w:id="1" w:name="CrGroup1"/>
      <w:proofErr w:type="gramStart"/>
      <w:r>
        <w:rPr>
          <w:b/>
          <w:sz w:val="24"/>
        </w:rPr>
        <w:t>Group</w:t>
      </w:r>
      <w:proofErr w:type="gramEnd"/>
      <w:r>
        <w:rPr>
          <w:b/>
          <w:sz w:val="24"/>
        </w:rPr>
        <w:t xml:space="preserve"> A</w:t>
      </w:r>
      <w:bookmarkEnd w:id="1"/>
      <w:r>
        <w:rPr>
          <w:b/>
          <w:sz w:val="24"/>
        </w:rPr>
        <w:t xml:space="preserve"> Universal Standards</w:t>
      </w:r>
    </w:p>
    <w:p w14:paraId="76C8E8F4" w14:textId="77777777" w:rsidR="007E3550" w:rsidRDefault="007E3550" w:rsidP="007E3550">
      <w:pPr>
        <w:jc w:val="center"/>
        <w:rPr>
          <w:b/>
          <w:sz w:val="24"/>
        </w:rPr>
      </w:pPr>
      <w:r>
        <w:rPr>
          <w:b/>
          <w:sz w:val="24"/>
        </w:rPr>
        <w:t xml:space="preserve">Tier Level </w:t>
      </w:r>
      <w:bookmarkStart w:id="2" w:name="TierNumber"/>
      <w:r>
        <w:rPr>
          <w:b/>
          <w:sz w:val="24"/>
        </w:rPr>
        <w:t>1</w:t>
      </w:r>
      <w:bookmarkEnd w:id="2"/>
    </w:p>
    <w:p w14:paraId="149DC5AA" w14:textId="77777777" w:rsidR="007E3550" w:rsidRDefault="007E3550" w:rsidP="007E3550">
      <w:pPr>
        <w:jc w:val="center"/>
        <w:rPr>
          <w:b/>
          <w:sz w:val="24"/>
        </w:rPr>
      </w:pPr>
    </w:p>
    <w:p w14:paraId="03B4C954" w14:textId="77777777" w:rsidR="007E3550" w:rsidRPr="00F8472A" w:rsidRDefault="007E3550" w:rsidP="007E3550">
      <w:pPr>
        <w:jc w:val="center"/>
        <w:rPr>
          <w:b/>
          <w:sz w:val="24"/>
        </w:rPr>
      </w:pPr>
      <w:r>
        <w:rPr>
          <w:b/>
          <w:sz w:val="24"/>
        </w:rPr>
        <w:t xml:space="preserve">Dates of Onsite Visit: </w:t>
      </w:r>
      <w:bookmarkStart w:id="3" w:name="onsiteVisitDate"/>
      <w:r w:rsidRPr="00F8472A">
        <w:rPr>
          <w:b/>
          <w:sz w:val="24"/>
        </w:rPr>
        <w:t>March 8</w:t>
      </w:r>
      <w:r w:rsidR="004D3032">
        <w:rPr>
          <w:b/>
          <w:sz w:val="24"/>
        </w:rPr>
        <w:t xml:space="preserve"> &amp; </w:t>
      </w:r>
      <w:r w:rsidRPr="00F8472A">
        <w:rPr>
          <w:b/>
          <w:sz w:val="24"/>
        </w:rPr>
        <w:t>9, 2021</w:t>
      </w:r>
      <w:bookmarkEnd w:id="3"/>
    </w:p>
    <w:p w14:paraId="499C4254" w14:textId="77777777" w:rsidR="007E3550" w:rsidRDefault="007E3550" w:rsidP="007E3550">
      <w:pPr>
        <w:jc w:val="center"/>
        <w:rPr>
          <w:b/>
          <w:sz w:val="24"/>
        </w:rPr>
      </w:pPr>
    </w:p>
    <w:p w14:paraId="0AA96DCE" w14:textId="77777777" w:rsidR="007E3550" w:rsidRDefault="007E3550" w:rsidP="007E3550">
      <w:pPr>
        <w:jc w:val="center"/>
        <w:rPr>
          <w:b/>
          <w:sz w:val="24"/>
        </w:rPr>
      </w:pPr>
      <w:r>
        <w:rPr>
          <w:b/>
          <w:sz w:val="24"/>
        </w:rPr>
        <w:t xml:space="preserve">Date of Final Report: </w:t>
      </w:r>
      <w:bookmarkStart w:id="4" w:name="reportDate"/>
      <w:r w:rsidR="004D3032">
        <w:rPr>
          <w:b/>
          <w:sz w:val="24"/>
        </w:rPr>
        <w:t>March 22, 2021</w:t>
      </w:r>
      <w:bookmarkEnd w:id="4"/>
    </w:p>
    <w:p w14:paraId="20E630C9" w14:textId="77777777" w:rsidR="007E3550" w:rsidRDefault="007E3550" w:rsidP="007E3550">
      <w:pPr>
        <w:rPr>
          <w:sz w:val="22"/>
          <w:szCs w:val="22"/>
        </w:rPr>
      </w:pPr>
    </w:p>
    <w:p w14:paraId="39EA444B" w14:textId="77777777" w:rsidR="007E3550" w:rsidRDefault="007E3550" w:rsidP="007E3550">
      <w:pPr>
        <w:rPr>
          <w:sz w:val="22"/>
          <w:szCs w:val="22"/>
        </w:rPr>
      </w:pPr>
    </w:p>
    <w:p w14:paraId="6B4AD0B4" w14:textId="77777777" w:rsidR="007E3550" w:rsidRDefault="007E3550" w:rsidP="007E3550">
      <w:pPr>
        <w:rPr>
          <w:sz w:val="22"/>
          <w:szCs w:val="22"/>
        </w:rPr>
      </w:pPr>
    </w:p>
    <w:p w14:paraId="303572F7" w14:textId="77777777" w:rsidR="007E3550" w:rsidRDefault="007E3550" w:rsidP="007E3550">
      <w:pPr>
        <w:tabs>
          <w:tab w:val="left" w:pos="4125"/>
        </w:tabs>
        <w:rPr>
          <w:sz w:val="22"/>
        </w:rPr>
      </w:pPr>
    </w:p>
    <w:p w14:paraId="0D884506" w14:textId="77777777" w:rsidR="007E3550" w:rsidRDefault="007E3550" w:rsidP="007E3550">
      <w:pPr>
        <w:tabs>
          <w:tab w:val="left" w:pos="4125"/>
        </w:tabs>
        <w:rPr>
          <w:sz w:val="22"/>
        </w:rPr>
      </w:pPr>
    </w:p>
    <w:p w14:paraId="3FCCC21C" w14:textId="77777777" w:rsidR="007E3550" w:rsidRDefault="007E3550" w:rsidP="007E3550">
      <w:pPr>
        <w:tabs>
          <w:tab w:val="left" w:pos="4125"/>
        </w:tabs>
        <w:rPr>
          <w:sz w:val="22"/>
        </w:rPr>
      </w:pPr>
    </w:p>
    <w:p w14:paraId="2D3F783A" w14:textId="77777777" w:rsidR="007E3550" w:rsidRDefault="007E3550" w:rsidP="007E3550">
      <w:pPr>
        <w:tabs>
          <w:tab w:val="left" w:pos="4125"/>
        </w:tabs>
        <w:rPr>
          <w:sz w:val="22"/>
        </w:rPr>
      </w:pPr>
    </w:p>
    <w:p w14:paraId="76F40A8E" w14:textId="77777777" w:rsidR="007E3550" w:rsidRDefault="007E3550" w:rsidP="007E3550">
      <w:pPr>
        <w:tabs>
          <w:tab w:val="left" w:pos="4125"/>
        </w:tabs>
        <w:rPr>
          <w:sz w:val="22"/>
        </w:rPr>
      </w:pPr>
    </w:p>
    <w:p w14:paraId="0B45E05A" w14:textId="77777777" w:rsidR="007E3550" w:rsidRDefault="007E3550" w:rsidP="007E3550">
      <w:pPr>
        <w:tabs>
          <w:tab w:val="left" w:pos="4125"/>
        </w:tabs>
        <w:rPr>
          <w:sz w:val="22"/>
        </w:rPr>
      </w:pPr>
    </w:p>
    <w:p w14:paraId="12BC8C6D" w14:textId="77777777" w:rsidR="007E3550" w:rsidRDefault="007E3550" w:rsidP="007E3550">
      <w:pPr>
        <w:tabs>
          <w:tab w:val="left" w:pos="4125"/>
        </w:tabs>
        <w:rPr>
          <w:sz w:val="22"/>
        </w:rPr>
      </w:pPr>
    </w:p>
    <w:p w14:paraId="6664001F" w14:textId="499159D6" w:rsidR="007E3550" w:rsidRDefault="002F5929" w:rsidP="00B65E45">
      <w:pPr>
        <w:tabs>
          <w:tab w:val="left" w:pos="4125"/>
        </w:tabs>
        <w:jc w:val="center"/>
        <w:rPr>
          <w:sz w:val="22"/>
        </w:rPr>
      </w:pPr>
      <w:r w:rsidRPr="00640E7A">
        <w:rPr>
          <w:noProof/>
        </w:rPr>
        <w:drawing>
          <wp:inline distT="0" distB="0" distL="0" distR="0" wp14:anchorId="4033B6AD" wp14:editId="705A0C28">
            <wp:extent cx="1027430" cy="101854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7430" cy="1018540"/>
                    </a:xfrm>
                    <a:prstGeom prst="rect">
                      <a:avLst/>
                    </a:prstGeom>
                    <a:noFill/>
                    <a:ln>
                      <a:noFill/>
                    </a:ln>
                  </pic:spPr>
                </pic:pic>
              </a:graphicData>
            </a:graphic>
          </wp:inline>
        </w:drawing>
      </w:r>
    </w:p>
    <w:p w14:paraId="25658CE4" w14:textId="77777777" w:rsidR="007E3550" w:rsidRDefault="007E3550" w:rsidP="007E3550">
      <w:pPr>
        <w:tabs>
          <w:tab w:val="left" w:pos="4125"/>
        </w:tabs>
        <w:rPr>
          <w:sz w:val="22"/>
        </w:rPr>
      </w:pPr>
    </w:p>
    <w:p w14:paraId="43DAC252" w14:textId="77777777" w:rsidR="004D3032" w:rsidRDefault="004D3032" w:rsidP="007E3550">
      <w:pPr>
        <w:tabs>
          <w:tab w:val="left" w:pos="4125"/>
        </w:tabs>
        <w:jc w:val="center"/>
        <w:rPr>
          <w:sz w:val="22"/>
          <w:szCs w:val="22"/>
        </w:rPr>
      </w:pPr>
    </w:p>
    <w:p w14:paraId="3A5DA62C" w14:textId="77777777" w:rsidR="004D3032" w:rsidRDefault="004D3032" w:rsidP="007E3550">
      <w:pPr>
        <w:tabs>
          <w:tab w:val="left" w:pos="4125"/>
        </w:tabs>
        <w:jc w:val="center"/>
        <w:rPr>
          <w:sz w:val="22"/>
          <w:szCs w:val="22"/>
        </w:rPr>
      </w:pPr>
    </w:p>
    <w:p w14:paraId="35BCAC6B" w14:textId="77777777" w:rsidR="007E3550" w:rsidRPr="00E1547A" w:rsidRDefault="007E3550" w:rsidP="007E3550">
      <w:pPr>
        <w:tabs>
          <w:tab w:val="left" w:pos="4125"/>
        </w:tabs>
        <w:jc w:val="center"/>
        <w:rPr>
          <w:sz w:val="22"/>
          <w:szCs w:val="22"/>
        </w:rPr>
      </w:pPr>
      <w:r w:rsidRPr="00E1547A">
        <w:rPr>
          <w:sz w:val="22"/>
          <w:szCs w:val="22"/>
        </w:rPr>
        <w:t>Jeffrey C. Riley</w:t>
      </w:r>
    </w:p>
    <w:p w14:paraId="222F54D2" w14:textId="77777777" w:rsidR="007E3550" w:rsidRPr="00E1547A" w:rsidRDefault="007E3550" w:rsidP="007E3550">
      <w:pPr>
        <w:tabs>
          <w:tab w:val="left" w:pos="4125"/>
        </w:tabs>
        <w:jc w:val="center"/>
        <w:rPr>
          <w:sz w:val="22"/>
          <w:szCs w:val="22"/>
        </w:rPr>
      </w:pPr>
      <w:r w:rsidRPr="00E1547A">
        <w:rPr>
          <w:sz w:val="22"/>
          <w:szCs w:val="22"/>
        </w:rPr>
        <w:t>Commissioner of Elementary and Secondary Education</w:t>
      </w:r>
    </w:p>
    <w:p w14:paraId="0CD5CEDD" w14:textId="77777777" w:rsidR="007E3550" w:rsidRDefault="007E3550" w:rsidP="007E3550">
      <w:pPr>
        <w:rPr>
          <w:sz w:val="24"/>
        </w:rPr>
      </w:pPr>
    </w:p>
    <w:p w14:paraId="016DAE35" w14:textId="77777777" w:rsidR="007E3550" w:rsidRDefault="007E3550" w:rsidP="007E3550">
      <w:pPr>
        <w:rPr>
          <w:sz w:val="22"/>
          <w:szCs w:val="22"/>
        </w:rPr>
      </w:pPr>
    </w:p>
    <w:p w14:paraId="67C0EA63" w14:textId="77777777" w:rsidR="007E3550" w:rsidRPr="00F84189" w:rsidRDefault="007E3550" w:rsidP="007E3550">
      <w:pPr>
        <w:rPr>
          <w:sz w:val="22"/>
          <w:szCs w:val="22"/>
        </w:rPr>
      </w:pPr>
      <w:r w:rsidRPr="006822D1">
        <w:rPr>
          <w:sz w:val="22"/>
          <w:szCs w:val="22"/>
        </w:rPr>
        <w:lastRenderedPageBreak/>
        <w:t xml:space="preserve">During the </w:t>
      </w:r>
      <w:bookmarkStart w:id="5" w:name="SchoolYear"/>
      <w:r w:rsidRPr="006822D1">
        <w:rPr>
          <w:sz w:val="22"/>
          <w:szCs w:val="22"/>
        </w:rPr>
        <w:t>20</w:t>
      </w:r>
      <w:r w:rsidR="00961E5C">
        <w:rPr>
          <w:sz w:val="22"/>
          <w:szCs w:val="22"/>
        </w:rPr>
        <w:t>20</w:t>
      </w:r>
      <w:r w:rsidRPr="006822D1">
        <w:rPr>
          <w:sz w:val="22"/>
          <w:szCs w:val="22"/>
        </w:rPr>
        <w:t>-202</w:t>
      </w:r>
      <w:r w:rsidR="00961E5C">
        <w:rPr>
          <w:sz w:val="22"/>
          <w:szCs w:val="22"/>
        </w:rPr>
        <w:t>1</w:t>
      </w:r>
      <w:bookmarkEnd w:id="5"/>
      <w:r>
        <w:rPr>
          <w:sz w:val="22"/>
          <w:szCs w:val="22"/>
        </w:rPr>
        <w:t xml:space="preserve"> school year, </w:t>
      </w:r>
      <w:bookmarkStart w:id="6" w:name="rptName2"/>
      <w:r>
        <w:rPr>
          <w:sz w:val="22"/>
          <w:szCs w:val="22"/>
        </w:rPr>
        <w:t>Marlborough</w:t>
      </w:r>
      <w:bookmarkEnd w:id="6"/>
      <w:r w:rsidRPr="006822D1">
        <w:rPr>
          <w:sz w:val="22"/>
          <w:szCs w:val="22"/>
        </w:rPr>
        <w:t xml:space="preserve"> </w:t>
      </w:r>
      <w:r w:rsidR="000E71BE">
        <w:rPr>
          <w:sz w:val="22"/>
          <w:szCs w:val="22"/>
        </w:rPr>
        <w:t xml:space="preserve">Public Schools </w:t>
      </w:r>
      <w:r w:rsidRPr="006822D1">
        <w:rPr>
          <w:sz w:val="22"/>
          <w:szCs w:val="22"/>
        </w:rPr>
        <w:t xml:space="preserve">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special education and civil rights.</w:t>
      </w:r>
      <w:r>
        <w:rPr>
          <w:sz w:val="22"/>
          <w:szCs w:val="22"/>
        </w:rPr>
        <w:t xml:space="preserve"> </w:t>
      </w:r>
      <w:r w:rsidRPr="00AE089C">
        <w:rPr>
          <w:b/>
          <w:sz w:val="22"/>
          <w:szCs w:val="22"/>
        </w:rPr>
        <w:t xml:space="preserve">The Department is pleased to report that </w:t>
      </w:r>
      <w:bookmarkStart w:id="7" w:name="rptName3"/>
      <w:r w:rsidR="004D3032">
        <w:rPr>
          <w:b/>
          <w:sz w:val="22"/>
          <w:szCs w:val="22"/>
        </w:rPr>
        <w:t xml:space="preserve">the district </w:t>
      </w:r>
      <w:bookmarkEnd w:id="7"/>
      <w:r w:rsidRPr="00AE089C">
        <w:rPr>
          <w:b/>
          <w:sz w:val="22"/>
          <w:szCs w:val="22"/>
        </w:rPr>
        <w:t xml:space="preserve">was found to </w:t>
      </w:r>
      <w:proofErr w:type="gramStart"/>
      <w:r w:rsidRPr="00AE089C">
        <w:rPr>
          <w:b/>
          <w:sz w:val="22"/>
          <w:szCs w:val="22"/>
        </w:rPr>
        <w:t>be in compliance with</w:t>
      </w:r>
      <w:proofErr w:type="gramEnd"/>
      <w:r w:rsidRPr="00AE089C">
        <w:rPr>
          <w:b/>
          <w:sz w:val="22"/>
          <w:szCs w:val="22"/>
        </w:rPr>
        <w:t xml:space="preserve"> all criteria reviewed; no corrective action is required at this time.</w:t>
      </w:r>
    </w:p>
    <w:p w14:paraId="6EECCE93" w14:textId="77777777" w:rsidR="007E3550" w:rsidRPr="00C07FE7" w:rsidRDefault="007E3550" w:rsidP="007E3550">
      <w:pPr>
        <w:rPr>
          <w:sz w:val="22"/>
          <w:szCs w:val="22"/>
        </w:rPr>
      </w:pPr>
    </w:p>
    <w:p w14:paraId="0DBDD750" w14:textId="77777777" w:rsidR="007E3550" w:rsidRDefault="007E3550" w:rsidP="007E3550">
      <w:pPr>
        <w:rPr>
          <w:sz w:val="22"/>
          <w:szCs w:val="22"/>
        </w:rPr>
      </w:pPr>
      <w:r>
        <w:rPr>
          <w:sz w:val="22"/>
          <w:szCs w:val="22"/>
        </w:rPr>
        <w:t>School d</w:t>
      </w:r>
      <w:r w:rsidRPr="009E12C6">
        <w:rPr>
          <w:sz w:val="22"/>
          <w:szCs w:val="22"/>
        </w:rPr>
        <w:t>istrict</w:t>
      </w:r>
      <w:r>
        <w:rPr>
          <w:sz w:val="22"/>
          <w:szCs w:val="22"/>
        </w:rPr>
        <w:t xml:space="preserve">s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46F9DFEB" w14:textId="77777777" w:rsidR="007E3550" w:rsidRDefault="007E3550" w:rsidP="007E3550">
      <w:pPr>
        <w:rPr>
          <w:sz w:val="22"/>
          <w:szCs w:val="22"/>
        </w:rPr>
      </w:pPr>
    </w:p>
    <w:p w14:paraId="7B101BA0" w14:textId="77777777" w:rsidR="007E3550" w:rsidRPr="005369A1" w:rsidRDefault="007E3550" w:rsidP="007E3550">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3400C07D"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1BE53C86" w14:textId="77777777" w:rsidR="007E3550" w:rsidRPr="009E12C6" w:rsidRDefault="007E3550" w:rsidP="007E3550">
      <w:pPr>
        <w:pStyle w:val="ListParagraph"/>
        <w:numPr>
          <w:ilvl w:val="0"/>
          <w:numId w:val="3"/>
        </w:numPr>
        <w:rPr>
          <w:sz w:val="22"/>
          <w:szCs w:val="22"/>
        </w:rPr>
      </w:pPr>
      <w:r w:rsidRPr="00A35C9E">
        <w:rPr>
          <w:rFonts w:ascii="Times New Roman" w:hAnsi="Times New Roman" w:cs="Times New Roman"/>
          <w:sz w:val="22"/>
          <w:szCs w:val="22"/>
        </w:rPr>
        <w:t>IEP development</w:t>
      </w:r>
    </w:p>
    <w:p w14:paraId="444FB499"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40D03C35"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Equal opportunity</w:t>
      </w:r>
    </w:p>
    <w:p w14:paraId="0FA282F1" w14:textId="77777777" w:rsidR="007E3550" w:rsidRPr="009E12C6" w:rsidRDefault="007E3550" w:rsidP="007E3550">
      <w:pPr>
        <w:rPr>
          <w:sz w:val="22"/>
          <w:szCs w:val="22"/>
        </w:rPr>
      </w:pPr>
    </w:p>
    <w:p w14:paraId="6886082D" w14:textId="77777777" w:rsidR="007E3550" w:rsidRDefault="007E3550" w:rsidP="007E3550">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78F4A220"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5BFCA886"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06DA031C"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74B60842"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Oversight</w:t>
      </w:r>
    </w:p>
    <w:p w14:paraId="0667C9EF" w14:textId="77777777" w:rsidR="007E3550" w:rsidRPr="009E12C6" w:rsidRDefault="007E3550" w:rsidP="007E3550">
      <w:pPr>
        <w:pStyle w:val="ListParagraph"/>
        <w:numPr>
          <w:ilvl w:val="0"/>
          <w:numId w:val="3"/>
        </w:numPr>
        <w:rPr>
          <w:sz w:val="22"/>
          <w:szCs w:val="22"/>
        </w:rPr>
      </w:pPr>
      <w:r w:rsidRPr="009E12C6">
        <w:rPr>
          <w:rFonts w:ascii="Times New Roman" w:hAnsi="Times New Roman" w:cs="Times New Roman"/>
          <w:sz w:val="22"/>
          <w:szCs w:val="22"/>
        </w:rPr>
        <w:t>Time and learning</w:t>
      </w:r>
    </w:p>
    <w:p w14:paraId="56BA9656" w14:textId="77777777" w:rsidR="007E3550" w:rsidRPr="003844DB" w:rsidRDefault="007E3550" w:rsidP="007E3550">
      <w:pPr>
        <w:pStyle w:val="ListParagraph"/>
        <w:numPr>
          <w:ilvl w:val="0"/>
          <w:numId w:val="3"/>
        </w:numPr>
        <w:rPr>
          <w:sz w:val="22"/>
          <w:szCs w:val="22"/>
        </w:rPr>
      </w:pPr>
      <w:r w:rsidRPr="009E12C6">
        <w:rPr>
          <w:rFonts w:ascii="Times New Roman" w:hAnsi="Times New Roman" w:cs="Times New Roman"/>
          <w:sz w:val="22"/>
          <w:szCs w:val="22"/>
        </w:rPr>
        <w:t>Equal access</w:t>
      </w:r>
    </w:p>
    <w:p w14:paraId="4F264A24" w14:textId="77777777" w:rsidR="007E3550" w:rsidRDefault="007E3550" w:rsidP="007E3550">
      <w:pPr>
        <w:rPr>
          <w:sz w:val="22"/>
          <w:szCs w:val="22"/>
        </w:rPr>
      </w:pPr>
    </w:p>
    <w:p w14:paraId="0AF72C4F" w14:textId="77777777" w:rsidR="007E3550" w:rsidRPr="000912A8" w:rsidRDefault="007E3550" w:rsidP="007E3550">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476B9563" w14:textId="77777777" w:rsidR="007E3550" w:rsidRDefault="007E3550" w:rsidP="007E3550">
      <w:pPr>
        <w:ind w:hanging="1080"/>
        <w:rPr>
          <w:sz w:val="22"/>
        </w:rPr>
      </w:pPr>
    </w:p>
    <w:p w14:paraId="054EC3C5" w14:textId="77777777" w:rsidR="007E3550" w:rsidRDefault="007E3550" w:rsidP="007E3550">
      <w:pPr>
        <w:rPr>
          <w:sz w:val="22"/>
        </w:rPr>
      </w:pPr>
      <w:r>
        <w:rPr>
          <w:sz w:val="22"/>
        </w:rPr>
        <w:t>Universal Standards and Targeted Standards are aligned with the following regulations:</w:t>
      </w:r>
    </w:p>
    <w:p w14:paraId="39B91703" w14:textId="77777777" w:rsidR="007E3550" w:rsidRDefault="007E3550" w:rsidP="007E3550">
      <w:pPr>
        <w:rPr>
          <w:sz w:val="22"/>
          <w:szCs w:val="22"/>
        </w:rPr>
      </w:pPr>
    </w:p>
    <w:p w14:paraId="0CB49BA5" w14:textId="77777777" w:rsidR="007E3550" w:rsidRPr="00BB486A" w:rsidRDefault="007E3550" w:rsidP="007E3550">
      <w:pPr>
        <w:rPr>
          <w:sz w:val="22"/>
          <w:szCs w:val="22"/>
        </w:rPr>
      </w:pPr>
      <w:r>
        <w:rPr>
          <w:sz w:val="22"/>
          <w:szCs w:val="22"/>
        </w:rPr>
        <w:t>Sp</w:t>
      </w:r>
      <w:r w:rsidRPr="00BB486A">
        <w:rPr>
          <w:sz w:val="22"/>
          <w:szCs w:val="22"/>
        </w:rPr>
        <w:t>ecial Education (SE)</w:t>
      </w:r>
    </w:p>
    <w:p w14:paraId="07C3BC59" w14:textId="77777777" w:rsidR="007E3550" w:rsidRPr="00A35C9E" w:rsidRDefault="007E3550" w:rsidP="007E3550">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7B1D46AB" w14:textId="77777777" w:rsidR="007E3550" w:rsidRPr="00A804D9" w:rsidRDefault="007E3550" w:rsidP="007E3550">
      <w:pPr>
        <w:ind w:left="360"/>
        <w:rPr>
          <w:sz w:val="22"/>
          <w:szCs w:val="22"/>
        </w:rPr>
      </w:pPr>
    </w:p>
    <w:p w14:paraId="2D2D11FF" w14:textId="77777777" w:rsidR="007E3550" w:rsidRPr="00A804D9" w:rsidRDefault="007E3550" w:rsidP="007E3550">
      <w:pPr>
        <w:rPr>
          <w:b/>
          <w:bCs/>
          <w:sz w:val="22"/>
          <w:szCs w:val="22"/>
        </w:rPr>
      </w:pPr>
      <w:r w:rsidRPr="00A804D9">
        <w:rPr>
          <w:sz w:val="22"/>
          <w:szCs w:val="22"/>
        </w:rPr>
        <w:t>Civil Rights Methods of Administration and Other General Education Requirements (CR)</w:t>
      </w:r>
    </w:p>
    <w:p w14:paraId="3518317D" w14:textId="77777777" w:rsidR="007E3550" w:rsidRPr="00E676DB" w:rsidRDefault="007E3550" w:rsidP="007E3550">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7C2F57AE" w14:textId="77777777" w:rsidR="007E3550" w:rsidRPr="009C23B4" w:rsidRDefault="007E3550" w:rsidP="007E3550">
      <w:pPr>
        <w:numPr>
          <w:ilvl w:val="0"/>
          <w:numId w:val="3"/>
        </w:numPr>
        <w:rPr>
          <w:sz w:val="22"/>
          <w:szCs w:val="22"/>
        </w:rPr>
      </w:pPr>
      <w:r w:rsidRPr="00A57BCD">
        <w:rPr>
          <w:sz w:val="22"/>
          <w:szCs w:val="22"/>
        </w:rPr>
        <w:t>selected requirements from the Massachusetts Board of Education’s Physical Restraint regulations (603 CMR 46.00).</w:t>
      </w:r>
    </w:p>
    <w:p w14:paraId="3F43B528" w14:textId="77777777" w:rsidR="007E3550" w:rsidRPr="00A775CC" w:rsidRDefault="007E3550" w:rsidP="007E3550">
      <w:pPr>
        <w:numPr>
          <w:ilvl w:val="0"/>
          <w:numId w:val="3"/>
        </w:numPr>
        <w:rPr>
          <w:sz w:val="22"/>
          <w:szCs w:val="22"/>
        </w:rPr>
      </w:pPr>
      <w:r w:rsidRPr="009C23B4">
        <w:rPr>
          <w:sz w:val="22"/>
          <w:szCs w:val="22"/>
        </w:rPr>
        <w:t>selected requirements from the Massachusetts Board of Education’s Student Learning Time regulations (603 CMR 27.00).</w:t>
      </w:r>
    </w:p>
    <w:p w14:paraId="23899E9E" w14:textId="77777777" w:rsidR="007E3550" w:rsidRPr="00970C4F" w:rsidRDefault="007E3550" w:rsidP="007E3550">
      <w:pPr>
        <w:numPr>
          <w:ilvl w:val="0"/>
          <w:numId w:val="3"/>
        </w:numPr>
        <w:rPr>
          <w:sz w:val="22"/>
        </w:rPr>
      </w:pPr>
      <w:r w:rsidRPr="006E6B9B">
        <w:rPr>
          <w:sz w:val="22"/>
          <w:szCs w:val="22"/>
        </w:rPr>
        <w:t>various requirements under other federal and state laws.</w:t>
      </w:r>
    </w:p>
    <w:p w14:paraId="7196DA21" w14:textId="77777777" w:rsidR="007E3550" w:rsidRPr="006E6B9B" w:rsidRDefault="007E3550" w:rsidP="007E3550">
      <w:pPr>
        <w:rPr>
          <w:sz w:val="22"/>
        </w:rPr>
      </w:pPr>
    </w:p>
    <w:p w14:paraId="433B0FCF" w14:textId="77777777" w:rsidR="007E3550" w:rsidRPr="006E6B9B" w:rsidRDefault="007E3550" w:rsidP="007E3550">
      <w:pPr>
        <w:rPr>
          <w:sz w:val="22"/>
        </w:rPr>
      </w:pPr>
      <w:r w:rsidRPr="001862C9">
        <w:rPr>
          <w:bCs/>
          <w:sz w:val="22"/>
          <w:szCs w:val="22"/>
        </w:rPr>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4BDA60B9" w14:textId="77777777" w:rsidR="007E3550" w:rsidRDefault="007E3550" w:rsidP="007E3550">
      <w:pPr>
        <w:pStyle w:val="BodyText"/>
        <w:tabs>
          <w:tab w:val="left" w:pos="1080"/>
        </w:tabs>
        <w:rPr>
          <w:bCs/>
          <w:szCs w:val="22"/>
        </w:rPr>
      </w:pPr>
    </w:p>
    <w:p w14:paraId="13BD81F6" w14:textId="77777777" w:rsidR="007E3550" w:rsidRDefault="007E3550" w:rsidP="007E3550">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682F6B4B" w14:textId="77777777" w:rsidR="007E3550" w:rsidRPr="00E676DB" w:rsidRDefault="007E3550" w:rsidP="007E3550">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7E340D89" w14:textId="77777777" w:rsidR="00961E5C" w:rsidRPr="00961E5C" w:rsidRDefault="007E3550" w:rsidP="007E3550">
      <w:pPr>
        <w:numPr>
          <w:ilvl w:val="0"/>
          <w:numId w:val="3"/>
        </w:numPr>
        <w:rPr>
          <w:sz w:val="22"/>
          <w:szCs w:val="22"/>
        </w:rPr>
      </w:pPr>
      <w:r>
        <w:rPr>
          <w:bCs/>
          <w:sz w:val="22"/>
          <w:szCs w:val="22"/>
        </w:rPr>
        <w:t>Tier 2/</w:t>
      </w:r>
      <w:r w:rsidRPr="001862C9">
        <w:rPr>
          <w:bCs/>
          <w:sz w:val="22"/>
          <w:szCs w:val="22"/>
        </w:rPr>
        <w:t>Directed Improvement:</w:t>
      </w:r>
      <w:r>
        <w:rPr>
          <w:bCs/>
          <w:sz w:val="22"/>
          <w:szCs w:val="22"/>
        </w:rPr>
        <w:t xml:space="preserve"> No demonstrated risk in areas with close link to </w:t>
      </w:r>
      <w:r w:rsidRPr="001862C9">
        <w:rPr>
          <w:bCs/>
          <w:sz w:val="22"/>
          <w:szCs w:val="22"/>
        </w:rPr>
        <w:t xml:space="preserve">student </w:t>
      </w:r>
    </w:p>
    <w:p w14:paraId="2DF83330" w14:textId="77777777" w:rsidR="007E3550" w:rsidRPr="009C23B4" w:rsidRDefault="007E3550" w:rsidP="00961E5C">
      <w:pPr>
        <w:ind w:left="720"/>
        <w:rPr>
          <w:sz w:val="22"/>
          <w:szCs w:val="22"/>
        </w:rPr>
      </w:pPr>
      <w:r w:rsidRPr="001862C9">
        <w:rPr>
          <w:bCs/>
          <w:sz w:val="22"/>
          <w:szCs w:val="22"/>
        </w:rPr>
        <w:t>outcomes – low risk.</w:t>
      </w:r>
    </w:p>
    <w:p w14:paraId="25D07A00" w14:textId="77777777" w:rsidR="007E3550" w:rsidRDefault="007E3550" w:rsidP="007E3550">
      <w:pPr>
        <w:pStyle w:val="BodyText"/>
        <w:tabs>
          <w:tab w:val="left" w:pos="1080"/>
        </w:tabs>
        <w:rPr>
          <w:bCs/>
          <w:szCs w:val="22"/>
        </w:rPr>
      </w:pPr>
    </w:p>
    <w:p w14:paraId="49E5295E" w14:textId="77777777" w:rsidR="007E3550" w:rsidRPr="001862C9" w:rsidRDefault="007E3550" w:rsidP="007E3550">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7770CD0B" w14:textId="77777777" w:rsidR="007E3550" w:rsidRPr="00026CFD" w:rsidRDefault="007E3550" w:rsidP="007E3550">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3D770D4B" w14:textId="77777777" w:rsidR="007E3550" w:rsidRPr="00E676DB" w:rsidRDefault="007E3550" w:rsidP="007E3550">
      <w:pPr>
        <w:ind w:left="720"/>
        <w:rPr>
          <w:sz w:val="22"/>
          <w:szCs w:val="22"/>
        </w:rPr>
      </w:pPr>
      <w:r w:rsidRPr="001862C9">
        <w:rPr>
          <w:bCs/>
          <w:sz w:val="22"/>
          <w:szCs w:val="22"/>
        </w:rPr>
        <w:t>outcomes – moderate risk</w:t>
      </w:r>
      <w:r w:rsidRPr="00E676DB">
        <w:rPr>
          <w:sz w:val="22"/>
          <w:szCs w:val="22"/>
        </w:rPr>
        <w:t>.</w:t>
      </w:r>
    </w:p>
    <w:p w14:paraId="1B45B81C" w14:textId="77777777" w:rsidR="007E3550" w:rsidRPr="009C23B4" w:rsidRDefault="007E3550" w:rsidP="007E3550">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5CB4D70C" w14:textId="77777777" w:rsidR="007E3550" w:rsidRPr="004D29DF" w:rsidRDefault="007E3550" w:rsidP="007E3550">
      <w:pPr>
        <w:pStyle w:val="BodyText"/>
        <w:tabs>
          <w:tab w:val="left" w:pos="1080"/>
        </w:tabs>
        <w:rPr>
          <w:bCs/>
          <w:szCs w:val="22"/>
          <w:u w:val="single"/>
        </w:rPr>
      </w:pPr>
      <w:r>
        <w:rPr>
          <w:bCs/>
          <w:szCs w:val="22"/>
          <w:u w:val="single"/>
        </w:rPr>
        <w:t xml:space="preserve"> </w:t>
      </w:r>
    </w:p>
    <w:p w14:paraId="20AACF23" w14:textId="77777777" w:rsidR="007E3550" w:rsidRPr="001862C9" w:rsidRDefault="007E3550" w:rsidP="007E3550">
      <w:pPr>
        <w:pStyle w:val="BodyText"/>
        <w:tabs>
          <w:tab w:val="left" w:pos="1080"/>
        </w:tabs>
        <w:rPr>
          <w:bCs/>
          <w:szCs w:val="22"/>
        </w:rPr>
      </w:pPr>
      <w:r>
        <w:rPr>
          <w:bCs/>
          <w:szCs w:val="22"/>
        </w:rPr>
        <w:t xml:space="preserve">The phases of Tiered Focused Monitoring for </w:t>
      </w:r>
      <w:r w:rsidR="004D3032">
        <w:rPr>
          <w:bCs/>
          <w:szCs w:val="22"/>
        </w:rPr>
        <w:t xml:space="preserve">Marlborough Public Schools </w:t>
      </w:r>
      <w:r>
        <w:rPr>
          <w:bCs/>
          <w:szCs w:val="22"/>
        </w:rPr>
        <w:t>included:</w:t>
      </w:r>
    </w:p>
    <w:p w14:paraId="53D93B25" w14:textId="77777777" w:rsidR="007E3550" w:rsidRPr="00BF7CCC" w:rsidRDefault="007E3550" w:rsidP="007E3550">
      <w:pPr>
        <w:pStyle w:val="BodyText"/>
        <w:tabs>
          <w:tab w:val="left" w:pos="1080"/>
        </w:tabs>
        <w:rPr>
          <w:bCs/>
          <w:szCs w:val="22"/>
          <w:u w:val="single"/>
        </w:rPr>
      </w:pPr>
    </w:p>
    <w:p w14:paraId="4FBED494" w14:textId="77777777" w:rsidR="007E3550" w:rsidRPr="006822D1" w:rsidRDefault="007E3550" w:rsidP="007E3550">
      <w:pPr>
        <w:rPr>
          <w:sz w:val="22"/>
          <w:szCs w:val="22"/>
        </w:rPr>
      </w:pPr>
      <w:r w:rsidRPr="006822D1">
        <w:rPr>
          <w:sz w:val="22"/>
          <w:szCs w:val="22"/>
        </w:rPr>
        <w:t>Self-Assessment Phase:</w:t>
      </w:r>
    </w:p>
    <w:p w14:paraId="66EE1F4F" w14:textId="77777777" w:rsidR="007E3550" w:rsidRPr="006822D1" w:rsidRDefault="007E3550" w:rsidP="007E3550">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583408F7" w14:textId="77777777" w:rsidR="007E3550" w:rsidRDefault="007E3550" w:rsidP="007E3550">
      <w:pPr>
        <w:numPr>
          <w:ilvl w:val="0"/>
          <w:numId w:val="3"/>
        </w:numPr>
        <w:rPr>
          <w:sz w:val="22"/>
          <w:szCs w:val="22"/>
        </w:rPr>
      </w:pPr>
      <w:r w:rsidRPr="00E675C7">
        <w:rPr>
          <w:sz w:val="22"/>
          <w:szCs w:val="22"/>
        </w:rPr>
        <w:t>District</w:t>
      </w:r>
      <w:r w:rsidR="000E71BE">
        <w:rPr>
          <w:sz w:val="22"/>
          <w:szCs w:val="22"/>
        </w:rPr>
        <w:t xml:space="preserve"> </w:t>
      </w:r>
      <w:r w:rsidRPr="00E675C7">
        <w:rPr>
          <w:sz w:val="22"/>
          <w:szCs w:val="22"/>
        </w:rPr>
        <w:t>review</w:t>
      </w:r>
      <w:r>
        <w:rPr>
          <w:sz w:val="22"/>
          <w:szCs w:val="22"/>
        </w:rPr>
        <w:t>ed</w:t>
      </w:r>
      <w:r w:rsidRPr="00E675C7">
        <w:rPr>
          <w:sz w:val="22"/>
          <w:szCs w:val="22"/>
        </w:rPr>
        <w:t xml:space="preserve"> a sample of special education student records selected across grade levels, disability categories and levels of need. </w:t>
      </w:r>
    </w:p>
    <w:p w14:paraId="5F48E1D1" w14:textId="77777777" w:rsidR="007E3550" w:rsidRPr="00E675C7" w:rsidRDefault="007E3550" w:rsidP="007E3550">
      <w:pPr>
        <w:numPr>
          <w:ilvl w:val="0"/>
          <w:numId w:val="3"/>
        </w:numPr>
        <w:rPr>
          <w:sz w:val="22"/>
          <w:szCs w:val="22"/>
        </w:rPr>
      </w:pPr>
      <w:r w:rsidRPr="00E675C7">
        <w:rPr>
          <w:sz w:val="22"/>
          <w:szCs w:val="22"/>
        </w:rPr>
        <w:t>Upon completion of these two internal reviews, the distr</w:t>
      </w:r>
      <w:r>
        <w:rPr>
          <w:sz w:val="22"/>
          <w:szCs w:val="22"/>
        </w:rPr>
        <w:t xml:space="preserve">ict’s self-assessment was </w:t>
      </w:r>
      <w:r w:rsidRPr="00E675C7">
        <w:rPr>
          <w:sz w:val="22"/>
          <w:szCs w:val="22"/>
        </w:rPr>
        <w:t>submitted to the Department for review.</w:t>
      </w:r>
    </w:p>
    <w:p w14:paraId="0A0BF2F5" w14:textId="77777777" w:rsidR="007E3550" w:rsidRPr="009D2A0D" w:rsidRDefault="007E3550" w:rsidP="007E3550">
      <w:pPr>
        <w:rPr>
          <w:sz w:val="22"/>
          <w:szCs w:val="22"/>
        </w:rPr>
      </w:pPr>
    </w:p>
    <w:p w14:paraId="0774674A" w14:textId="77777777" w:rsidR="007E3550" w:rsidRDefault="007E3550" w:rsidP="007E3550">
      <w:pPr>
        <w:rPr>
          <w:sz w:val="22"/>
          <w:szCs w:val="22"/>
        </w:rPr>
      </w:pPr>
      <w:r>
        <w:rPr>
          <w:sz w:val="22"/>
          <w:szCs w:val="22"/>
        </w:rPr>
        <w:t>On-site Verification Phase:</w:t>
      </w:r>
    </w:p>
    <w:p w14:paraId="17AB43E6" w14:textId="77777777" w:rsidR="007E3550" w:rsidRPr="00943822" w:rsidRDefault="007E3550" w:rsidP="007E3550">
      <w:pPr>
        <w:numPr>
          <w:ilvl w:val="0"/>
          <w:numId w:val="3"/>
        </w:numPr>
        <w:autoSpaceDE w:val="0"/>
        <w:autoSpaceDN w:val="0"/>
        <w:adjustRightInd w:val="0"/>
        <w:rPr>
          <w:sz w:val="22"/>
          <w:szCs w:val="22"/>
        </w:rPr>
      </w:pPr>
      <w:r w:rsidRPr="005369A1">
        <w:rPr>
          <w:sz w:val="22"/>
          <w:szCs w:val="22"/>
        </w:rPr>
        <w:t>Review of student records for special education: The Department select</w:t>
      </w:r>
      <w:r>
        <w:rPr>
          <w:sz w:val="22"/>
          <w:szCs w:val="22"/>
        </w:rPr>
        <w:t>ed</w:t>
      </w:r>
      <w:r w:rsidRPr="005369A1">
        <w:rPr>
          <w:sz w:val="22"/>
          <w:szCs w:val="22"/>
        </w:rPr>
        <w:t xml:space="preserve"> a sample of student records from those the district reviewed as part of its self-assessment, as well as records chosen by the Department from the special education student rost</w:t>
      </w:r>
      <w:r>
        <w:rPr>
          <w:sz w:val="22"/>
          <w:szCs w:val="22"/>
        </w:rPr>
        <w:t>er. The onsite team conducted</w:t>
      </w:r>
      <w:r w:rsidRPr="005369A1">
        <w:rPr>
          <w:sz w:val="22"/>
          <w:szCs w:val="22"/>
        </w:rPr>
        <w:t xml:space="preserve"> this review, using standard Departme</w:t>
      </w:r>
      <w:r w:rsidRPr="00943822">
        <w:rPr>
          <w:sz w:val="22"/>
          <w:szCs w:val="22"/>
        </w:rPr>
        <w:t xml:space="preserve">nt procedures, to determine whether procedural and programmatic requirements </w:t>
      </w:r>
      <w:r>
        <w:rPr>
          <w:sz w:val="22"/>
          <w:szCs w:val="22"/>
        </w:rPr>
        <w:t>are being met</w:t>
      </w:r>
      <w:r w:rsidRPr="00943822">
        <w:rPr>
          <w:sz w:val="22"/>
          <w:szCs w:val="22"/>
        </w:rPr>
        <w:t>.</w:t>
      </w:r>
    </w:p>
    <w:p w14:paraId="20588302" w14:textId="77777777" w:rsidR="007E3550" w:rsidRPr="009E12C6" w:rsidRDefault="007E3550" w:rsidP="007E3550">
      <w:pPr>
        <w:numPr>
          <w:ilvl w:val="0"/>
          <w:numId w:val="3"/>
        </w:numPr>
        <w:rPr>
          <w:sz w:val="22"/>
          <w:szCs w:val="22"/>
        </w:rPr>
      </w:pPr>
      <w:r w:rsidRPr="009E12C6">
        <w:rPr>
          <w:sz w:val="22"/>
          <w:szCs w:val="22"/>
        </w:rPr>
        <w:t>Review of additional documents for special education or civil rights.</w:t>
      </w:r>
    </w:p>
    <w:p w14:paraId="7EA69CE5" w14:textId="77777777" w:rsidR="007E3550" w:rsidRPr="00943822" w:rsidRDefault="007E3550" w:rsidP="007E3550">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58DDEDBC" w14:textId="77777777" w:rsidR="007E3550" w:rsidRPr="009E12C6" w:rsidRDefault="004D3032" w:rsidP="007E3550">
      <w:pPr>
        <w:numPr>
          <w:ilvl w:val="0"/>
          <w:numId w:val="3"/>
        </w:numPr>
        <w:rPr>
          <w:sz w:val="22"/>
          <w:szCs w:val="22"/>
        </w:rPr>
      </w:pPr>
      <w:r>
        <w:rPr>
          <w:sz w:val="22"/>
          <w:szCs w:val="22"/>
        </w:rPr>
        <w:t>I</w:t>
      </w:r>
      <w:r w:rsidR="007E3550">
        <w:rPr>
          <w:sz w:val="22"/>
          <w:szCs w:val="22"/>
        </w:rPr>
        <w:t>nterviews of</w:t>
      </w:r>
      <w:r w:rsidR="007E3550" w:rsidRPr="009E12C6">
        <w:rPr>
          <w:sz w:val="22"/>
          <w:szCs w:val="22"/>
        </w:rPr>
        <w:t xml:space="preserve"> staff consistent with those criteria selected for onsite verification.</w:t>
      </w:r>
    </w:p>
    <w:p w14:paraId="54F6188B" w14:textId="77777777" w:rsidR="007E3550" w:rsidRPr="009E12C6" w:rsidRDefault="000E71BE" w:rsidP="007E3550">
      <w:pPr>
        <w:numPr>
          <w:ilvl w:val="0"/>
          <w:numId w:val="3"/>
        </w:numPr>
        <w:rPr>
          <w:sz w:val="22"/>
          <w:szCs w:val="22"/>
        </w:rPr>
      </w:pPr>
      <w:r>
        <w:rPr>
          <w:sz w:val="22"/>
          <w:szCs w:val="22"/>
        </w:rPr>
        <w:t>One i</w:t>
      </w:r>
      <w:r w:rsidR="007E3550" w:rsidRPr="009E12C6">
        <w:rPr>
          <w:sz w:val="22"/>
          <w:szCs w:val="22"/>
        </w:rPr>
        <w:t xml:space="preserve">nterview </w:t>
      </w:r>
      <w:r w:rsidR="00397D96">
        <w:rPr>
          <w:sz w:val="22"/>
          <w:szCs w:val="22"/>
        </w:rPr>
        <w:t xml:space="preserve">of a parent </w:t>
      </w:r>
      <w:r w:rsidR="00BA2C5B">
        <w:rPr>
          <w:sz w:val="22"/>
          <w:szCs w:val="22"/>
        </w:rPr>
        <w:t xml:space="preserve">of a </w:t>
      </w:r>
      <w:r w:rsidR="00397D96">
        <w:rPr>
          <w:sz w:val="22"/>
          <w:szCs w:val="22"/>
        </w:rPr>
        <w:t xml:space="preserve">child </w:t>
      </w:r>
      <w:r w:rsidR="00BA2C5B">
        <w:rPr>
          <w:sz w:val="22"/>
          <w:szCs w:val="22"/>
        </w:rPr>
        <w:t xml:space="preserve">who </w:t>
      </w:r>
      <w:r w:rsidR="00397D96">
        <w:rPr>
          <w:sz w:val="22"/>
          <w:szCs w:val="22"/>
        </w:rPr>
        <w:t>receives special education services.</w:t>
      </w:r>
    </w:p>
    <w:p w14:paraId="00185EC6" w14:textId="77777777" w:rsidR="004D3032" w:rsidRPr="00AB3567" w:rsidRDefault="007E3550" w:rsidP="004D3032">
      <w:pPr>
        <w:pStyle w:val="BodyText"/>
        <w:ind w:left="-360" w:right="-450"/>
        <w:jc w:val="center"/>
        <w:rPr>
          <w:szCs w:val="22"/>
        </w:rPr>
      </w:pPr>
      <w:r>
        <w:rPr>
          <w:szCs w:val="22"/>
        </w:rPr>
        <w:br w:type="page"/>
      </w:r>
      <w:r w:rsidR="004D3032" w:rsidRPr="00AB3567">
        <w:rPr>
          <w:b/>
          <w:szCs w:val="22"/>
        </w:rPr>
        <w:lastRenderedPageBreak/>
        <w:t xml:space="preserve">SUMMARY OF INDICATOR DATA </w:t>
      </w:r>
      <w:r w:rsidR="004D3032">
        <w:rPr>
          <w:b/>
          <w:szCs w:val="22"/>
        </w:rPr>
        <w:t>REVIEW</w:t>
      </w:r>
    </w:p>
    <w:p w14:paraId="41F86FFA" w14:textId="77777777" w:rsidR="004D3032" w:rsidRDefault="004D3032" w:rsidP="004D3032">
      <w:pPr>
        <w:pStyle w:val="BodyText"/>
        <w:ind w:left="-360" w:right="-450"/>
      </w:pPr>
    </w:p>
    <w:p w14:paraId="72EC9D70" w14:textId="77777777" w:rsidR="004D3032" w:rsidRPr="00032BA5" w:rsidRDefault="004D3032" w:rsidP="004D3032">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the results of Indicator data submissions for Indicators 11, 12 and 13.</w:t>
      </w:r>
      <w:r>
        <w:rPr>
          <w:sz w:val="22"/>
          <w:szCs w:val="22"/>
        </w:rPr>
        <w:t xml:space="preserve"> </w:t>
      </w:r>
      <w:r w:rsidRPr="007C0784">
        <w:rPr>
          <w:sz w:val="22"/>
          <w:szCs w:val="22"/>
        </w:rPr>
        <w:t xml:space="preserve">For any Indicator data noncompliance found, the district </w:t>
      </w:r>
      <w:r>
        <w:rPr>
          <w:sz w:val="22"/>
          <w:szCs w:val="22"/>
        </w:rPr>
        <w:t xml:space="preserve">or charter school </w:t>
      </w:r>
      <w:r w:rsidRPr="007C0784">
        <w:rPr>
          <w:sz w:val="22"/>
          <w:szCs w:val="22"/>
        </w:rPr>
        <w:t xml:space="preserve">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7A60D46F" w14:textId="77777777" w:rsidR="004D3032" w:rsidRPr="00032BA5" w:rsidRDefault="004D3032" w:rsidP="004D3032">
      <w:pPr>
        <w:rPr>
          <w:rFonts w:cs="Calibri"/>
          <w:sz w:val="22"/>
          <w:szCs w:val="22"/>
        </w:rPr>
      </w:pPr>
    </w:p>
    <w:p w14:paraId="6FC2A52D" w14:textId="77777777" w:rsidR="004D3032" w:rsidRPr="00AB3567" w:rsidRDefault="004D3032" w:rsidP="004D3032">
      <w:pPr>
        <w:rPr>
          <w:sz w:val="22"/>
          <w:szCs w:val="22"/>
        </w:rPr>
      </w:pPr>
      <w:r w:rsidRPr="00AB3567">
        <w:rPr>
          <w:sz w:val="22"/>
          <w:szCs w:val="22"/>
        </w:rPr>
        <w:t>The results of the Department’s analysis regarding these Indicators are as follows:</w:t>
      </w:r>
    </w:p>
    <w:p w14:paraId="19479D1F" w14:textId="77777777" w:rsidR="004D3032" w:rsidRDefault="004D3032" w:rsidP="004D3032">
      <w:pPr>
        <w:pStyle w:val="BodyText"/>
        <w:ind w:left="-360" w:right="-450"/>
      </w:pPr>
    </w:p>
    <w:p w14:paraId="6B6365C8" w14:textId="77777777" w:rsidR="004D3032" w:rsidRDefault="004D3032" w:rsidP="004D3032">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4D3032" w14:paraId="342FD186" w14:textId="77777777" w:rsidTr="006E60E6">
        <w:trPr>
          <w:jc w:val="center"/>
        </w:trPr>
        <w:tc>
          <w:tcPr>
            <w:tcW w:w="2644" w:type="dxa"/>
          </w:tcPr>
          <w:p w14:paraId="5F449A59" w14:textId="77777777" w:rsidR="004D3032" w:rsidRDefault="004D3032" w:rsidP="006E60E6">
            <w:pPr>
              <w:jc w:val="center"/>
              <w:rPr>
                <w:b/>
                <w:bCs/>
                <w:sz w:val="22"/>
              </w:rPr>
            </w:pPr>
          </w:p>
          <w:p w14:paraId="65E2295D" w14:textId="77777777" w:rsidR="004D3032" w:rsidRDefault="004D3032" w:rsidP="006E60E6">
            <w:pPr>
              <w:jc w:val="center"/>
              <w:rPr>
                <w:b/>
                <w:bCs/>
                <w:sz w:val="22"/>
              </w:rPr>
            </w:pPr>
          </w:p>
        </w:tc>
        <w:tc>
          <w:tcPr>
            <w:tcW w:w="1642" w:type="dxa"/>
          </w:tcPr>
          <w:p w14:paraId="3059B73E" w14:textId="77777777" w:rsidR="004D3032" w:rsidRDefault="004D3032" w:rsidP="006E60E6">
            <w:pPr>
              <w:jc w:val="center"/>
              <w:rPr>
                <w:b/>
                <w:bCs/>
                <w:sz w:val="22"/>
              </w:rPr>
            </w:pPr>
          </w:p>
          <w:p w14:paraId="7CD792EC" w14:textId="77777777" w:rsidR="004D3032" w:rsidRDefault="004D3032" w:rsidP="006E60E6">
            <w:pPr>
              <w:jc w:val="center"/>
              <w:rPr>
                <w:b/>
                <w:bCs/>
                <w:sz w:val="22"/>
              </w:rPr>
            </w:pPr>
            <w:r>
              <w:rPr>
                <w:b/>
                <w:bCs/>
                <w:sz w:val="22"/>
              </w:rPr>
              <w:t>Compliant</w:t>
            </w:r>
          </w:p>
        </w:tc>
        <w:tc>
          <w:tcPr>
            <w:tcW w:w="1845" w:type="dxa"/>
          </w:tcPr>
          <w:p w14:paraId="752C59EC" w14:textId="77777777" w:rsidR="004D3032" w:rsidRDefault="004D3032" w:rsidP="006E60E6">
            <w:pPr>
              <w:jc w:val="center"/>
              <w:rPr>
                <w:b/>
                <w:bCs/>
                <w:sz w:val="22"/>
              </w:rPr>
            </w:pPr>
          </w:p>
          <w:p w14:paraId="4182AC0B" w14:textId="77777777" w:rsidR="004D3032" w:rsidRDefault="004D3032" w:rsidP="006E60E6">
            <w:pPr>
              <w:jc w:val="center"/>
              <w:rPr>
                <w:b/>
                <w:bCs/>
                <w:sz w:val="22"/>
              </w:rPr>
            </w:pPr>
            <w:r>
              <w:rPr>
                <w:b/>
                <w:bCs/>
                <w:sz w:val="22"/>
              </w:rPr>
              <w:t>Non-Compliant</w:t>
            </w:r>
          </w:p>
        </w:tc>
        <w:tc>
          <w:tcPr>
            <w:tcW w:w="2020" w:type="dxa"/>
          </w:tcPr>
          <w:p w14:paraId="4D0EFED5" w14:textId="77777777" w:rsidR="004D3032" w:rsidRDefault="004D3032" w:rsidP="006E60E6">
            <w:pPr>
              <w:jc w:val="center"/>
              <w:rPr>
                <w:b/>
                <w:bCs/>
                <w:sz w:val="22"/>
              </w:rPr>
            </w:pPr>
          </w:p>
          <w:p w14:paraId="53530D3D" w14:textId="77777777" w:rsidR="004D3032" w:rsidRDefault="004D3032" w:rsidP="006E60E6">
            <w:pPr>
              <w:jc w:val="center"/>
              <w:rPr>
                <w:b/>
                <w:bCs/>
                <w:sz w:val="22"/>
              </w:rPr>
            </w:pPr>
            <w:r>
              <w:rPr>
                <w:b/>
                <w:bCs/>
                <w:sz w:val="22"/>
              </w:rPr>
              <w:t>Not Applicable</w:t>
            </w:r>
          </w:p>
        </w:tc>
      </w:tr>
      <w:tr w:rsidR="004D3032" w:rsidRPr="00B21A33" w14:paraId="27004F30" w14:textId="77777777" w:rsidTr="006E60E6">
        <w:trPr>
          <w:trHeight w:val="885"/>
          <w:jc w:val="center"/>
        </w:trPr>
        <w:tc>
          <w:tcPr>
            <w:tcW w:w="2644" w:type="dxa"/>
          </w:tcPr>
          <w:p w14:paraId="2985DEE4" w14:textId="77777777" w:rsidR="004D3032" w:rsidRDefault="004D3032" w:rsidP="006E60E6">
            <w:pPr>
              <w:ind w:right="-720"/>
              <w:jc w:val="both"/>
              <w:rPr>
                <w:b/>
                <w:bCs/>
                <w:sz w:val="22"/>
              </w:rPr>
            </w:pPr>
            <w:r>
              <w:rPr>
                <w:b/>
                <w:bCs/>
                <w:sz w:val="22"/>
              </w:rPr>
              <w:t xml:space="preserve">Indicator 11 – Initial </w:t>
            </w:r>
          </w:p>
          <w:p w14:paraId="0FC4A92C" w14:textId="77777777" w:rsidR="004D3032" w:rsidRDefault="004D3032" w:rsidP="006E60E6">
            <w:pPr>
              <w:ind w:right="-720"/>
              <w:jc w:val="both"/>
              <w:rPr>
                <w:b/>
                <w:bCs/>
                <w:sz w:val="22"/>
              </w:rPr>
            </w:pPr>
            <w:r>
              <w:rPr>
                <w:b/>
                <w:bCs/>
                <w:sz w:val="22"/>
              </w:rPr>
              <w:t>Evaluation Timelines</w:t>
            </w:r>
          </w:p>
          <w:p w14:paraId="069AB662" w14:textId="77777777" w:rsidR="004D3032" w:rsidRPr="005B2310" w:rsidRDefault="004D3032" w:rsidP="006E60E6">
            <w:pPr>
              <w:ind w:right="-720"/>
              <w:jc w:val="both"/>
              <w:rPr>
                <w:sz w:val="22"/>
              </w:rPr>
            </w:pPr>
          </w:p>
        </w:tc>
        <w:tc>
          <w:tcPr>
            <w:tcW w:w="1642" w:type="dxa"/>
          </w:tcPr>
          <w:p w14:paraId="78538652" w14:textId="77777777" w:rsidR="004D3032" w:rsidRPr="005B2310" w:rsidRDefault="004D3032" w:rsidP="006E60E6">
            <w:pPr>
              <w:jc w:val="center"/>
              <w:rPr>
                <w:sz w:val="22"/>
              </w:rPr>
            </w:pPr>
            <w:r>
              <w:rPr>
                <w:sz w:val="22"/>
              </w:rPr>
              <w:t>X</w:t>
            </w:r>
          </w:p>
        </w:tc>
        <w:tc>
          <w:tcPr>
            <w:tcW w:w="1845" w:type="dxa"/>
          </w:tcPr>
          <w:p w14:paraId="3754E4E3" w14:textId="77777777" w:rsidR="004D3032" w:rsidRPr="00E847A1" w:rsidRDefault="004D3032" w:rsidP="006E60E6">
            <w:pPr>
              <w:rPr>
                <w:sz w:val="22"/>
              </w:rPr>
            </w:pPr>
          </w:p>
        </w:tc>
        <w:tc>
          <w:tcPr>
            <w:tcW w:w="2020" w:type="dxa"/>
          </w:tcPr>
          <w:p w14:paraId="4EDD9DEC" w14:textId="77777777" w:rsidR="004D3032" w:rsidRPr="00B21A33" w:rsidRDefault="004D3032" w:rsidP="006E60E6">
            <w:pPr>
              <w:jc w:val="both"/>
              <w:rPr>
                <w:sz w:val="22"/>
                <w:szCs w:val="22"/>
              </w:rPr>
            </w:pPr>
          </w:p>
        </w:tc>
      </w:tr>
      <w:tr w:rsidR="004D3032" w:rsidRPr="00B21A33" w14:paraId="7EE0623F" w14:textId="77777777" w:rsidTr="006E60E6">
        <w:trPr>
          <w:jc w:val="center"/>
        </w:trPr>
        <w:tc>
          <w:tcPr>
            <w:tcW w:w="2644" w:type="dxa"/>
          </w:tcPr>
          <w:p w14:paraId="51EA9FDB" w14:textId="77777777" w:rsidR="004D3032" w:rsidRDefault="004D3032" w:rsidP="006E60E6">
            <w:pPr>
              <w:ind w:right="-720"/>
              <w:jc w:val="both"/>
              <w:rPr>
                <w:b/>
                <w:bCs/>
                <w:sz w:val="22"/>
              </w:rPr>
            </w:pPr>
            <w:r>
              <w:rPr>
                <w:b/>
                <w:bCs/>
                <w:sz w:val="22"/>
              </w:rPr>
              <w:t xml:space="preserve">Indicator 12 – Early </w:t>
            </w:r>
          </w:p>
          <w:p w14:paraId="31036FF9" w14:textId="77777777" w:rsidR="004D3032" w:rsidRDefault="004D3032" w:rsidP="006E60E6">
            <w:pPr>
              <w:ind w:right="-720"/>
              <w:jc w:val="both"/>
              <w:rPr>
                <w:b/>
                <w:bCs/>
                <w:sz w:val="22"/>
              </w:rPr>
            </w:pPr>
            <w:r>
              <w:rPr>
                <w:b/>
                <w:bCs/>
                <w:sz w:val="22"/>
              </w:rPr>
              <w:t>Childhood Transition</w:t>
            </w:r>
          </w:p>
          <w:p w14:paraId="6BEB6E02" w14:textId="77777777" w:rsidR="004D3032" w:rsidRDefault="004D3032" w:rsidP="006E60E6">
            <w:pPr>
              <w:ind w:right="-720"/>
              <w:jc w:val="both"/>
              <w:rPr>
                <w:b/>
                <w:sz w:val="22"/>
              </w:rPr>
            </w:pPr>
          </w:p>
        </w:tc>
        <w:tc>
          <w:tcPr>
            <w:tcW w:w="1642" w:type="dxa"/>
          </w:tcPr>
          <w:p w14:paraId="41E838AA" w14:textId="77777777" w:rsidR="004D3032" w:rsidRPr="002A0696" w:rsidRDefault="004D3032" w:rsidP="006E60E6">
            <w:pPr>
              <w:jc w:val="center"/>
              <w:rPr>
                <w:sz w:val="22"/>
              </w:rPr>
            </w:pPr>
            <w:r>
              <w:rPr>
                <w:sz w:val="22"/>
              </w:rPr>
              <w:t>X</w:t>
            </w:r>
          </w:p>
        </w:tc>
        <w:tc>
          <w:tcPr>
            <w:tcW w:w="1845" w:type="dxa"/>
          </w:tcPr>
          <w:p w14:paraId="04D2A801" w14:textId="77777777" w:rsidR="004D3032" w:rsidRPr="00E847A1" w:rsidRDefault="004D3032" w:rsidP="006E60E6">
            <w:pPr>
              <w:jc w:val="both"/>
              <w:rPr>
                <w:sz w:val="22"/>
              </w:rPr>
            </w:pPr>
          </w:p>
        </w:tc>
        <w:tc>
          <w:tcPr>
            <w:tcW w:w="2020" w:type="dxa"/>
          </w:tcPr>
          <w:p w14:paraId="2083E477" w14:textId="77777777" w:rsidR="004D3032" w:rsidRPr="00B21A33" w:rsidRDefault="004D3032" w:rsidP="006E60E6">
            <w:pPr>
              <w:tabs>
                <w:tab w:val="left" w:pos="703"/>
              </w:tabs>
              <w:jc w:val="both"/>
              <w:rPr>
                <w:sz w:val="22"/>
                <w:szCs w:val="22"/>
              </w:rPr>
            </w:pPr>
          </w:p>
        </w:tc>
      </w:tr>
      <w:tr w:rsidR="004D3032" w:rsidRPr="00B21A33" w14:paraId="74547F5F" w14:textId="77777777" w:rsidTr="006E60E6">
        <w:trPr>
          <w:jc w:val="center"/>
        </w:trPr>
        <w:tc>
          <w:tcPr>
            <w:tcW w:w="2644" w:type="dxa"/>
          </w:tcPr>
          <w:p w14:paraId="012613DC" w14:textId="77777777" w:rsidR="004D3032" w:rsidRDefault="004D3032" w:rsidP="006E60E6">
            <w:pPr>
              <w:rPr>
                <w:b/>
                <w:bCs/>
                <w:sz w:val="22"/>
              </w:rPr>
            </w:pPr>
            <w:r>
              <w:rPr>
                <w:b/>
                <w:bCs/>
                <w:sz w:val="22"/>
              </w:rPr>
              <w:t xml:space="preserve">Indicator 13 – </w:t>
            </w:r>
          </w:p>
          <w:p w14:paraId="2CD493E6" w14:textId="77777777" w:rsidR="004D3032" w:rsidRDefault="004D3032" w:rsidP="006E60E6">
            <w:pPr>
              <w:ind w:right="-720"/>
              <w:jc w:val="both"/>
              <w:rPr>
                <w:b/>
                <w:sz w:val="22"/>
              </w:rPr>
            </w:pPr>
            <w:r>
              <w:rPr>
                <w:b/>
                <w:bCs/>
                <w:sz w:val="22"/>
              </w:rPr>
              <w:t>Secondary Transition</w:t>
            </w:r>
          </w:p>
        </w:tc>
        <w:tc>
          <w:tcPr>
            <w:tcW w:w="1642" w:type="dxa"/>
          </w:tcPr>
          <w:p w14:paraId="723AA223" w14:textId="77777777" w:rsidR="004D3032" w:rsidRPr="002A0696" w:rsidRDefault="004D3032" w:rsidP="006E60E6">
            <w:pPr>
              <w:jc w:val="center"/>
              <w:rPr>
                <w:sz w:val="22"/>
              </w:rPr>
            </w:pPr>
            <w:r>
              <w:rPr>
                <w:sz w:val="22"/>
              </w:rPr>
              <w:t>X</w:t>
            </w:r>
          </w:p>
        </w:tc>
        <w:tc>
          <w:tcPr>
            <w:tcW w:w="1845" w:type="dxa"/>
          </w:tcPr>
          <w:p w14:paraId="4E6B1E46" w14:textId="77777777" w:rsidR="004D3032" w:rsidRPr="00E847A1" w:rsidRDefault="004D3032" w:rsidP="006E60E6">
            <w:pPr>
              <w:jc w:val="both"/>
              <w:rPr>
                <w:sz w:val="22"/>
              </w:rPr>
            </w:pPr>
          </w:p>
        </w:tc>
        <w:tc>
          <w:tcPr>
            <w:tcW w:w="2020" w:type="dxa"/>
          </w:tcPr>
          <w:p w14:paraId="7E7547E8" w14:textId="77777777" w:rsidR="004D3032" w:rsidRPr="00B21A33" w:rsidRDefault="004D3032" w:rsidP="006E60E6">
            <w:pPr>
              <w:tabs>
                <w:tab w:val="left" w:pos="703"/>
              </w:tabs>
              <w:jc w:val="both"/>
              <w:rPr>
                <w:sz w:val="22"/>
                <w:szCs w:val="22"/>
              </w:rPr>
            </w:pPr>
          </w:p>
        </w:tc>
      </w:tr>
    </w:tbl>
    <w:p w14:paraId="68A75586" w14:textId="77777777" w:rsidR="007E3550" w:rsidRDefault="007E3550" w:rsidP="007E3550">
      <w:pPr>
        <w:rPr>
          <w:sz w:val="22"/>
          <w:szCs w:val="22"/>
        </w:rPr>
      </w:pPr>
    </w:p>
    <w:p w14:paraId="7688D2D0" w14:textId="77777777" w:rsidR="007E3550" w:rsidRPr="00F0631B" w:rsidRDefault="007E3550" w:rsidP="007E3550"/>
    <w:p w14:paraId="7A0C6D4B" w14:textId="77777777" w:rsidR="004D3032" w:rsidRDefault="004D3032" w:rsidP="004D3032">
      <w:pPr>
        <w:pStyle w:val="Heading1"/>
        <w:keepNext w:val="0"/>
        <w:widowControl w:val="0"/>
        <w:rPr>
          <w:b/>
          <w:sz w:val="22"/>
        </w:rPr>
      </w:pPr>
    </w:p>
    <w:p w14:paraId="49C9E0A3" w14:textId="77777777" w:rsidR="004D3032" w:rsidRDefault="004D3032" w:rsidP="004D3032">
      <w:pPr>
        <w:pStyle w:val="Heading1"/>
        <w:keepNext w:val="0"/>
        <w:widowControl w:val="0"/>
        <w:rPr>
          <w:b/>
          <w:sz w:val="22"/>
        </w:rPr>
      </w:pPr>
    </w:p>
    <w:p w14:paraId="60BBB9EF" w14:textId="77777777" w:rsidR="004D3032" w:rsidRDefault="004D3032" w:rsidP="004D3032">
      <w:pPr>
        <w:pStyle w:val="Heading1"/>
        <w:keepNext w:val="0"/>
        <w:widowControl w:val="0"/>
        <w:rPr>
          <w:b/>
          <w:sz w:val="22"/>
        </w:rPr>
      </w:pPr>
    </w:p>
    <w:p w14:paraId="1CD8F52C" w14:textId="77777777" w:rsidR="004D3032" w:rsidRDefault="004D3032" w:rsidP="004D3032">
      <w:pPr>
        <w:pStyle w:val="Heading1"/>
        <w:keepNext w:val="0"/>
        <w:widowControl w:val="0"/>
        <w:rPr>
          <w:b/>
          <w:sz w:val="22"/>
        </w:rPr>
      </w:pPr>
    </w:p>
    <w:p w14:paraId="4A424950" w14:textId="77777777" w:rsidR="004D3032" w:rsidRDefault="004D3032" w:rsidP="004D3032">
      <w:pPr>
        <w:pStyle w:val="Heading1"/>
        <w:keepNext w:val="0"/>
        <w:widowControl w:val="0"/>
        <w:rPr>
          <w:b/>
          <w:sz w:val="22"/>
        </w:rPr>
      </w:pPr>
    </w:p>
    <w:p w14:paraId="6C0361F8" w14:textId="77777777" w:rsidR="004D3032" w:rsidRDefault="004D3032" w:rsidP="004D3032">
      <w:pPr>
        <w:pStyle w:val="Heading1"/>
        <w:keepNext w:val="0"/>
        <w:widowControl w:val="0"/>
        <w:rPr>
          <w:b/>
          <w:sz w:val="22"/>
        </w:rPr>
      </w:pPr>
    </w:p>
    <w:p w14:paraId="58D2541D" w14:textId="77777777" w:rsidR="004D3032" w:rsidRDefault="004D3032" w:rsidP="004D3032">
      <w:pPr>
        <w:pStyle w:val="Heading1"/>
        <w:keepNext w:val="0"/>
        <w:widowControl w:val="0"/>
        <w:rPr>
          <w:b/>
          <w:sz w:val="22"/>
        </w:rPr>
      </w:pPr>
    </w:p>
    <w:p w14:paraId="17F1C177" w14:textId="77777777" w:rsidR="004D3032" w:rsidRDefault="004D3032" w:rsidP="004D3032">
      <w:pPr>
        <w:pStyle w:val="Heading1"/>
        <w:keepNext w:val="0"/>
        <w:widowControl w:val="0"/>
        <w:rPr>
          <w:b/>
          <w:sz w:val="22"/>
        </w:rPr>
      </w:pPr>
    </w:p>
    <w:p w14:paraId="3097BF68" w14:textId="77777777" w:rsidR="004D3032" w:rsidRDefault="004D3032" w:rsidP="004D3032">
      <w:pPr>
        <w:pStyle w:val="Heading1"/>
        <w:keepNext w:val="0"/>
        <w:widowControl w:val="0"/>
        <w:rPr>
          <w:b/>
          <w:sz w:val="22"/>
        </w:rPr>
      </w:pPr>
    </w:p>
    <w:p w14:paraId="4896D611" w14:textId="77777777" w:rsidR="004D3032" w:rsidRDefault="004D3032" w:rsidP="004D3032">
      <w:pPr>
        <w:pStyle w:val="Heading1"/>
        <w:keepNext w:val="0"/>
        <w:widowControl w:val="0"/>
        <w:rPr>
          <w:b/>
          <w:sz w:val="22"/>
        </w:rPr>
      </w:pPr>
    </w:p>
    <w:p w14:paraId="5D9F297C" w14:textId="77777777" w:rsidR="004D3032" w:rsidRDefault="004D3032" w:rsidP="004D3032">
      <w:pPr>
        <w:pStyle w:val="Heading1"/>
        <w:keepNext w:val="0"/>
        <w:widowControl w:val="0"/>
        <w:rPr>
          <w:b/>
          <w:sz w:val="22"/>
        </w:rPr>
      </w:pPr>
    </w:p>
    <w:p w14:paraId="3E0755AF" w14:textId="77777777" w:rsidR="004D3032" w:rsidRDefault="004D3032" w:rsidP="004D3032">
      <w:pPr>
        <w:pStyle w:val="Heading1"/>
        <w:keepNext w:val="0"/>
        <w:widowControl w:val="0"/>
        <w:rPr>
          <w:b/>
          <w:sz w:val="22"/>
        </w:rPr>
      </w:pPr>
    </w:p>
    <w:p w14:paraId="3A6EFA09" w14:textId="77777777" w:rsidR="004D3032" w:rsidRDefault="004D3032" w:rsidP="004D3032">
      <w:pPr>
        <w:pStyle w:val="Heading1"/>
        <w:keepNext w:val="0"/>
        <w:widowControl w:val="0"/>
        <w:rPr>
          <w:b/>
          <w:sz w:val="22"/>
        </w:rPr>
      </w:pPr>
    </w:p>
    <w:p w14:paraId="4E7AEE7B" w14:textId="77777777" w:rsidR="004D3032" w:rsidRDefault="004D3032" w:rsidP="004D3032">
      <w:pPr>
        <w:pStyle w:val="Heading1"/>
        <w:keepNext w:val="0"/>
        <w:widowControl w:val="0"/>
        <w:rPr>
          <w:b/>
          <w:sz w:val="22"/>
        </w:rPr>
      </w:pPr>
    </w:p>
    <w:p w14:paraId="5D1BBBE6" w14:textId="77777777" w:rsidR="004D3032" w:rsidRDefault="004D3032" w:rsidP="004D3032">
      <w:pPr>
        <w:pStyle w:val="Heading1"/>
        <w:keepNext w:val="0"/>
        <w:widowControl w:val="0"/>
        <w:rPr>
          <w:b/>
          <w:sz w:val="22"/>
        </w:rPr>
      </w:pPr>
    </w:p>
    <w:p w14:paraId="0C0450E2" w14:textId="77777777" w:rsidR="004D3032" w:rsidRDefault="004D3032" w:rsidP="004D3032">
      <w:pPr>
        <w:pStyle w:val="Heading1"/>
        <w:keepNext w:val="0"/>
        <w:widowControl w:val="0"/>
        <w:rPr>
          <w:b/>
          <w:sz w:val="22"/>
        </w:rPr>
      </w:pPr>
    </w:p>
    <w:p w14:paraId="1C9F97EA" w14:textId="77777777" w:rsidR="004D3032" w:rsidRDefault="004D3032" w:rsidP="004D3032">
      <w:pPr>
        <w:pStyle w:val="Heading1"/>
        <w:keepNext w:val="0"/>
        <w:widowControl w:val="0"/>
        <w:rPr>
          <w:b/>
          <w:sz w:val="22"/>
        </w:rPr>
      </w:pPr>
    </w:p>
    <w:p w14:paraId="3193AD1F" w14:textId="77777777" w:rsidR="004D3032" w:rsidRDefault="004D3032" w:rsidP="004D3032">
      <w:pPr>
        <w:pStyle w:val="Heading1"/>
        <w:keepNext w:val="0"/>
        <w:widowControl w:val="0"/>
        <w:rPr>
          <w:b/>
          <w:sz w:val="22"/>
        </w:rPr>
      </w:pPr>
    </w:p>
    <w:p w14:paraId="0965522F" w14:textId="77777777" w:rsidR="004D3032" w:rsidRDefault="004D3032" w:rsidP="004D3032">
      <w:pPr>
        <w:pStyle w:val="Heading1"/>
        <w:keepNext w:val="0"/>
        <w:widowControl w:val="0"/>
        <w:rPr>
          <w:b/>
          <w:sz w:val="22"/>
        </w:rPr>
      </w:pPr>
    </w:p>
    <w:p w14:paraId="0F0E9956" w14:textId="77777777" w:rsidR="004D3032" w:rsidRDefault="004D3032" w:rsidP="004D3032">
      <w:pPr>
        <w:pStyle w:val="Heading1"/>
        <w:keepNext w:val="0"/>
        <w:widowControl w:val="0"/>
        <w:rPr>
          <w:b/>
          <w:sz w:val="22"/>
        </w:rPr>
      </w:pPr>
    </w:p>
    <w:p w14:paraId="3E1D3DED" w14:textId="77777777" w:rsidR="004D3032" w:rsidRDefault="004D3032" w:rsidP="004D3032">
      <w:pPr>
        <w:pStyle w:val="Heading1"/>
        <w:keepNext w:val="0"/>
        <w:widowControl w:val="0"/>
        <w:rPr>
          <w:b/>
          <w:sz w:val="22"/>
        </w:rPr>
      </w:pPr>
    </w:p>
    <w:p w14:paraId="02DD8418" w14:textId="77777777" w:rsidR="004D3032" w:rsidRDefault="004D3032" w:rsidP="004D3032">
      <w:pPr>
        <w:pStyle w:val="Heading1"/>
        <w:keepNext w:val="0"/>
        <w:widowControl w:val="0"/>
        <w:rPr>
          <w:b/>
          <w:sz w:val="22"/>
        </w:rPr>
      </w:pPr>
    </w:p>
    <w:p w14:paraId="07213BC7" w14:textId="77777777" w:rsidR="007E3550" w:rsidRDefault="007E3550" w:rsidP="007E3550">
      <w:pPr>
        <w:pStyle w:val="Heading1"/>
        <w:rPr>
          <w:sz w:val="22"/>
          <w:szCs w:val="22"/>
        </w:rPr>
      </w:pPr>
      <w:r>
        <w:rPr>
          <w:b/>
          <w:sz w:val="22"/>
        </w:rPr>
        <w:lastRenderedPageBreak/>
        <w:t>D</w:t>
      </w:r>
      <w:r w:rsidRPr="007E5338">
        <w:rPr>
          <w:b/>
          <w:sz w:val="22"/>
        </w:rPr>
        <w:t>EFINITION OF COMPLIANCE RATINGS</w:t>
      </w:r>
    </w:p>
    <w:p w14:paraId="20FEF778" w14:textId="77777777" w:rsidR="007E3550" w:rsidRDefault="007E3550" w:rsidP="007E3550">
      <w:pPr>
        <w:rPr>
          <w:b/>
          <w:sz w:val="22"/>
        </w:rPr>
      </w:pPr>
    </w:p>
    <w:p w14:paraId="70688D93" w14:textId="77777777" w:rsidR="004D3032" w:rsidRDefault="004D3032" w:rsidP="007E3550">
      <w:pPr>
        <w:rPr>
          <w:b/>
          <w:sz w:val="22"/>
        </w:rPr>
      </w:pPr>
    </w:p>
    <w:p w14:paraId="760C2CEF" w14:textId="77777777" w:rsidR="004D3032" w:rsidRPr="00F917FE" w:rsidRDefault="004D3032" w:rsidP="007E3550">
      <w:pPr>
        <w:rPr>
          <w:b/>
          <w:sz w:val="22"/>
        </w:rPr>
        <w:sectPr w:rsidR="004D3032" w:rsidRPr="00F917FE" w:rsidSect="007E3550">
          <w:footerReference w:type="even" r:id="rId14"/>
          <w:footerReference w:type="default" r:id="rId15"/>
          <w:pgSz w:w="12240" w:h="15840" w:code="1"/>
          <w:pgMar w:top="1440" w:right="1440" w:bottom="1440" w:left="1440" w:header="720" w:footer="720" w:gutter="0"/>
          <w:pgNumType w:start="1"/>
          <w:cols w:space="720"/>
          <w:titlePg/>
        </w:sectPr>
      </w:pPr>
    </w:p>
    <w:tbl>
      <w:tblPr>
        <w:tblW w:w="991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1"/>
        <w:gridCol w:w="5675"/>
      </w:tblGrid>
      <w:tr w:rsidR="007E3550" w14:paraId="4DDDAB1A" w14:textId="77777777" w:rsidTr="00BA2C5B">
        <w:trPr>
          <w:trHeight w:val="1913"/>
        </w:trPr>
        <w:tc>
          <w:tcPr>
            <w:tcW w:w="4241" w:type="dxa"/>
            <w:tcBorders>
              <w:top w:val="nil"/>
              <w:left w:val="nil"/>
              <w:bottom w:val="nil"/>
              <w:right w:val="nil"/>
            </w:tcBorders>
          </w:tcPr>
          <w:p w14:paraId="4C24BE0A" w14:textId="77777777" w:rsidR="007E3550" w:rsidRDefault="007E3550" w:rsidP="007E3550">
            <w:pPr>
              <w:pStyle w:val="BodyText"/>
              <w:jc w:val="both"/>
              <w:rPr>
                <w:b/>
              </w:rPr>
            </w:pPr>
          </w:p>
          <w:p w14:paraId="389B7128" w14:textId="77777777" w:rsidR="007E3550" w:rsidRDefault="007E3550" w:rsidP="007E3550">
            <w:pPr>
              <w:pStyle w:val="BodyText"/>
              <w:jc w:val="both"/>
              <w:rPr>
                <w:b/>
              </w:rPr>
            </w:pPr>
          </w:p>
          <w:p w14:paraId="3E50D81C" w14:textId="77777777" w:rsidR="004D3032" w:rsidRDefault="007E3550" w:rsidP="007E3550">
            <w:pPr>
              <w:pStyle w:val="BodyText"/>
              <w:jc w:val="both"/>
              <w:rPr>
                <w:b/>
              </w:rPr>
            </w:pPr>
            <w:r>
              <w:rPr>
                <w:b/>
              </w:rPr>
              <w:t>Commendable</w:t>
            </w:r>
          </w:p>
          <w:p w14:paraId="3E7F7613" w14:textId="77777777" w:rsidR="004D3032" w:rsidRDefault="004D3032" w:rsidP="007E3550">
            <w:pPr>
              <w:pStyle w:val="BodyText"/>
              <w:jc w:val="both"/>
              <w:rPr>
                <w:b/>
              </w:rPr>
            </w:pPr>
          </w:p>
          <w:p w14:paraId="3AE190D1" w14:textId="77777777" w:rsidR="004D3032" w:rsidRDefault="004D3032" w:rsidP="007E3550">
            <w:pPr>
              <w:pStyle w:val="BodyText"/>
              <w:jc w:val="both"/>
              <w:rPr>
                <w:b/>
              </w:rPr>
            </w:pPr>
          </w:p>
          <w:p w14:paraId="7A7D7A90" w14:textId="77777777" w:rsidR="004D3032" w:rsidRDefault="004D3032" w:rsidP="007E3550">
            <w:pPr>
              <w:pStyle w:val="BodyText"/>
              <w:jc w:val="both"/>
              <w:rPr>
                <w:b/>
              </w:rPr>
            </w:pPr>
          </w:p>
          <w:p w14:paraId="3AD3E1F2" w14:textId="77777777" w:rsidR="004D3032" w:rsidRDefault="004D3032" w:rsidP="007E3550">
            <w:pPr>
              <w:pStyle w:val="BodyText"/>
              <w:jc w:val="both"/>
              <w:rPr>
                <w:b/>
              </w:rPr>
            </w:pPr>
          </w:p>
        </w:tc>
        <w:tc>
          <w:tcPr>
            <w:tcW w:w="5674" w:type="dxa"/>
            <w:tcBorders>
              <w:top w:val="nil"/>
              <w:left w:val="nil"/>
              <w:bottom w:val="nil"/>
              <w:right w:val="nil"/>
            </w:tcBorders>
          </w:tcPr>
          <w:p w14:paraId="6D8FCFA9" w14:textId="77777777" w:rsidR="007E3550" w:rsidRDefault="007E3550" w:rsidP="007E3550">
            <w:pPr>
              <w:pStyle w:val="BodyText"/>
            </w:pPr>
          </w:p>
          <w:p w14:paraId="411E82ED" w14:textId="77777777" w:rsidR="007E3550" w:rsidRDefault="007E3550" w:rsidP="007E3550">
            <w:pPr>
              <w:pStyle w:val="BodyText"/>
            </w:pPr>
          </w:p>
          <w:p w14:paraId="4A9193BE" w14:textId="77777777" w:rsidR="007E3550" w:rsidRDefault="007E3550" w:rsidP="007E3550">
            <w:pPr>
              <w:pStyle w:val="BodyText"/>
            </w:pPr>
            <w:r>
              <w:t>Any requirement or aspect of a requirement implemented in an exemplary manner significantly beyond the requirements of law or regulation.</w:t>
            </w:r>
          </w:p>
        </w:tc>
      </w:tr>
      <w:tr w:rsidR="007E3550" w14:paraId="1823CCF9" w14:textId="77777777" w:rsidTr="00BA2C5B">
        <w:trPr>
          <w:trHeight w:val="387"/>
        </w:trPr>
        <w:tc>
          <w:tcPr>
            <w:tcW w:w="4241" w:type="dxa"/>
            <w:tcBorders>
              <w:top w:val="nil"/>
              <w:left w:val="nil"/>
              <w:bottom w:val="nil"/>
              <w:right w:val="nil"/>
            </w:tcBorders>
          </w:tcPr>
          <w:p w14:paraId="4BF9DE6F" w14:textId="77777777" w:rsidR="007E3550" w:rsidRDefault="007E3550" w:rsidP="007E3550">
            <w:pPr>
              <w:pStyle w:val="BodyText"/>
              <w:jc w:val="both"/>
              <w:rPr>
                <w:b/>
              </w:rPr>
            </w:pPr>
          </w:p>
        </w:tc>
        <w:tc>
          <w:tcPr>
            <w:tcW w:w="5674" w:type="dxa"/>
            <w:tcBorders>
              <w:top w:val="nil"/>
              <w:left w:val="nil"/>
              <w:bottom w:val="nil"/>
              <w:right w:val="nil"/>
            </w:tcBorders>
          </w:tcPr>
          <w:p w14:paraId="4BD727EF" w14:textId="77777777" w:rsidR="007E3550" w:rsidRDefault="007E3550" w:rsidP="007E3550">
            <w:pPr>
              <w:pStyle w:val="BodyText"/>
            </w:pPr>
          </w:p>
        </w:tc>
      </w:tr>
      <w:tr w:rsidR="007E3550" w14:paraId="39EB8DB0" w14:textId="77777777" w:rsidTr="00BA2C5B">
        <w:trPr>
          <w:trHeight w:val="696"/>
        </w:trPr>
        <w:tc>
          <w:tcPr>
            <w:tcW w:w="4241" w:type="dxa"/>
            <w:tcBorders>
              <w:top w:val="nil"/>
              <w:left w:val="nil"/>
              <w:bottom w:val="nil"/>
              <w:right w:val="nil"/>
            </w:tcBorders>
          </w:tcPr>
          <w:p w14:paraId="307B3B6F" w14:textId="77777777" w:rsidR="004D3032" w:rsidRDefault="007E3550" w:rsidP="007E3550">
            <w:pPr>
              <w:pStyle w:val="BodyText"/>
              <w:jc w:val="both"/>
              <w:rPr>
                <w:b/>
              </w:rPr>
            </w:pPr>
            <w:r>
              <w:rPr>
                <w:b/>
              </w:rPr>
              <w:t>Implemented</w:t>
            </w:r>
          </w:p>
          <w:p w14:paraId="02A3D60A" w14:textId="77777777" w:rsidR="004D3032" w:rsidRDefault="004D3032" w:rsidP="007E3550">
            <w:pPr>
              <w:pStyle w:val="BodyText"/>
              <w:jc w:val="both"/>
              <w:rPr>
                <w:b/>
              </w:rPr>
            </w:pPr>
          </w:p>
        </w:tc>
        <w:tc>
          <w:tcPr>
            <w:tcW w:w="5674" w:type="dxa"/>
            <w:tcBorders>
              <w:top w:val="nil"/>
              <w:left w:val="nil"/>
              <w:bottom w:val="nil"/>
              <w:right w:val="nil"/>
            </w:tcBorders>
          </w:tcPr>
          <w:p w14:paraId="6256E066" w14:textId="77777777" w:rsidR="007E3550" w:rsidRDefault="007E3550" w:rsidP="007E3550">
            <w:pPr>
              <w:pStyle w:val="BodyText"/>
            </w:pPr>
            <w:r>
              <w:t>The requirement is substantially met in all important aspects.</w:t>
            </w:r>
          </w:p>
        </w:tc>
      </w:tr>
      <w:tr w:rsidR="007E3550" w14:paraId="2E26CBB5" w14:textId="77777777" w:rsidTr="00BA2C5B">
        <w:trPr>
          <w:trHeight w:val="387"/>
        </w:trPr>
        <w:tc>
          <w:tcPr>
            <w:tcW w:w="4241" w:type="dxa"/>
            <w:tcBorders>
              <w:top w:val="nil"/>
              <w:left w:val="nil"/>
              <w:bottom w:val="nil"/>
              <w:right w:val="nil"/>
            </w:tcBorders>
          </w:tcPr>
          <w:p w14:paraId="1CA7613F" w14:textId="77777777" w:rsidR="007E3550" w:rsidRDefault="007E3550" w:rsidP="007E3550">
            <w:pPr>
              <w:pStyle w:val="BodyText"/>
              <w:jc w:val="both"/>
              <w:rPr>
                <w:b/>
              </w:rPr>
            </w:pPr>
          </w:p>
        </w:tc>
        <w:tc>
          <w:tcPr>
            <w:tcW w:w="5674" w:type="dxa"/>
            <w:tcBorders>
              <w:top w:val="nil"/>
              <w:left w:val="nil"/>
              <w:bottom w:val="nil"/>
              <w:right w:val="nil"/>
            </w:tcBorders>
          </w:tcPr>
          <w:p w14:paraId="5C4A6C3A" w14:textId="77777777" w:rsidR="007E3550" w:rsidRDefault="007E3550" w:rsidP="007E3550">
            <w:pPr>
              <w:pStyle w:val="BodyText"/>
            </w:pPr>
          </w:p>
        </w:tc>
      </w:tr>
      <w:tr w:rsidR="007E3550" w14:paraId="39743321" w14:textId="77777777" w:rsidTr="00BA2C5B">
        <w:trPr>
          <w:trHeight w:val="2687"/>
        </w:trPr>
        <w:tc>
          <w:tcPr>
            <w:tcW w:w="4241" w:type="dxa"/>
            <w:tcBorders>
              <w:top w:val="nil"/>
              <w:left w:val="nil"/>
              <w:bottom w:val="nil"/>
              <w:right w:val="nil"/>
            </w:tcBorders>
          </w:tcPr>
          <w:p w14:paraId="2161A20B" w14:textId="77777777" w:rsidR="007E3550" w:rsidRDefault="007E3550" w:rsidP="007E3550">
            <w:pPr>
              <w:pStyle w:val="BodyText"/>
              <w:jc w:val="both"/>
              <w:rPr>
                <w:b/>
              </w:rPr>
            </w:pPr>
            <w:r>
              <w:rPr>
                <w:b/>
              </w:rPr>
              <w:t>Implementation in Progress</w:t>
            </w:r>
          </w:p>
        </w:tc>
        <w:tc>
          <w:tcPr>
            <w:tcW w:w="5674" w:type="dxa"/>
            <w:tcBorders>
              <w:top w:val="nil"/>
              <w:left w:val="nil"/>
              <w:bottom w:val="nil"/>
              <w:right w:val="nil"/>
            </w:tcBorders>
          </w:tcPr>
          <w:p w14:paraId="399237D2" w14:textId="77777777" w:rsidR="007E3550" w:rsidRDefault="007E3550" w:rsidP="007E3550">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7E3550" w14:paraId="0643F0BA" w14:textId="77777777" w:rsidTr="00BA2C5B">
        <w:trPr>
          <w:trHeight w:val="505"/>
        </w:trPr>
        <w:tc>
          <w:tcPr>
            <w:tcW w:w="9916" w:type="dxa"/>
            <w:gridSpan w:val="2"/>
            <w:tcBorders>
              <w:top w:val="nil"/>
              <w:left w:val="nil"/>
              <w:bottom w:val="nil"/>
              <w:right w:val="nil"/>
            </w:tcBorders>
          </w:tcPr>
          <w:p w14:paraId="39DA4989" w14:textId="77777777" w:rsidR="007E3550" w:rsidRDefault="007E3550" w:rsidP="007E3550">
            <w:pPr>
              <w:rPr>
                <w:sz w:val="22"/>
              </w:rPr>
            </w:pPr>
          </w:p>
        </w:tc>
      </w:tr>
      <w:tr w:rsidR="007E3550" w14:paraId="217CE806" w14:textId="77777777" w:rsidTr="00BA2C5B">
        <w:trPr>
          <w:trHeight w:val="774"/>
        </w:trPr>
        <w:tc>
          <w:tcPr>
            <w:tcW w:w="4241" w:type="dxa"/>
            <w:tcBorders>
              <w:top w:val="nil"/>
              <w:left w:val="nil"/>
              <w:bottom w:val="nil"/>
              <w:right w:val="nil"/>
            </w:tcBorders>
          </w:tcPr>
          <w:p w14:paraId="7776CEE2" w14:textId="77777777" w:rsidR="007E3550" w:rsidRDefault="007E3550" w:rsidP="007E3550">
            <w:pPr>
              <w:ind w:right="-180"/>
              <w:jc w:val="both"/>
              <w:rPr>
                <w:b/>
                <w:sz w:val="22"/>
              </w:rPr>
            </w:pPr>
            <w:r>
              <w:rPr>
                <w:b/>
                <w:sz w:val="22"/>
              </w:rPr>
              <w:t>Partially Implemented</w:t>
            </w:r>
          </w:p>
        </w:tc>
        <w:tc>
          <w:tcPr>
            <w:tcW w:w="5674" w:type="dxa"/>
            <w:tcBorders>
              <w:top w:val="nil"/>
              <w:left w:val="nil"/>
              <w:bottom w:val="nil"/>
              <w:right w:val="nil"/>
            </w:tcBorders>
          </w:tcPr>
          <w:p w14:paraId="23EBA09A" w14:textId="77777777" w:rsidR="007E3550" w:rsidRDefault="007E3550" w:rsidP="007E3550">
            <w:pPr>
              <w:ind w:right="-180"/>
              <w:rPr>
                <w:sz w:val="22"/>
              </w:rPr>
            </w:pPr>
            <w:r>
              <w:rPr>
                <w:sz w:val="22"/>
              </w:rPr>
              <w:t>The requirement, in one or several important aspects, is not entirely met.</w:t>
            </w:r>
          </w:p>
        </w:tc>
      </w:tr>
      <w:tr w:rsidR="007E3550" w14:paraId="0F884BCD" w14:textId="77777777" w:rsidTr="00BA2C5B">
        <w:trPr>
          <w:trHeight w:val="464"/>
        </w:trPr>
        <w:tc>
          <w:tcPr>
            <w:tcW w:w="9916" w:type="dxa"/>
            <w:gridSpan w:val="2"/>
            <w:tcBorders>
              <w:top w:val="nil"/>
              <w:left w:val="nil"/>
              <w:bottom w:val="nil"/>
              <w:right w:val="nil"/>
            </w:tcBorders>
          </w:tcPr>
          <w:p w14:paraId="4FDDEADF" w14:textId="77777777" w:rsidR="007E3550" w:rsidRDefault="007E3550" w:rsidP="007E3550">
            <w:pPr>
              <w:rPr>
                <w:sz w:val="22"/>
              </w:rPr>
            </w:pPr>
          </w:p>
        </w:tc>
      </w:tr>
      <w:tr w:rsidR="007E3550" w14:paraId="10D242E7" w14:textId="77777777" w:rsidTr="00BA2C5B">
        <w:trPr>
          <w:trHeight w:val="774"/>
        </w:trPr>
        <w:tc>
          <w:tcPr>
            <w:tcW w:w="4241" w:type="dxa"/>
            <w:tcBorders>
              <w:top w:val="nil"/>
              <w:left w:val="nil"/>
              <w:bottom w:val="nil"/>
              <w:right w:val="nil"/>
            </w:tcBorders>
          </w:tcPr>
          <w:p w14:paraId="7AD0A254" w14:textId="77777777" w:rsidR="007E3550" w:rsidRDefault="007E3550" w:rsidP="007E3550">
            <w:pPr>
              <w:pStyle w:val="BodyText"/>
              <w:jc w:val="both"/>
              <w:rPr>
                <w:b/>
              </w:rPr>
            </w:pPr>
            <w:r>
              <w:rPr>
                <w:b/>
              </w:rPr>
              <w:t>Not Implemented</w:t>
            </w:r>
          </w:p>
          <w:p w14:paraId="30F06CD3" w14:textId="77777777" w:rsidR="007E3550" w:rsidRDefault="007E3550" w:rsidP="007E3550">
            <w:pPr>
              <w:pStyle w:val="BodyText"/>
              <w:jc w:val="both"/>
              <w:rPr>
                <w:b/>
              </w:rPr>
            </w:pPr>
          </w:p>
        </w:tc>
        <w:tc>
          <w:tcPr>
            <w:tcW w:w="5674" w:type="dxa"/>
            <w:tcBorders>
              <w:top w:val="nil"/>
              <w:left w:val="nil"/>
              <w:bottom w:val="nil"/>
              <w:right w:val="nil"/>
            </w:tcBorders>
          </w:tcPr>
          <w:p w14:paraId="128B9B52" w14:textId="77777777" w:rsidR="007E3550" w:rsidRDefault="007E3550" w:rsidP="007E3550">
            <w:pPr>
              <w:pStyle w:val="BodyText"/>
            </w:pPr>
            <w:r>
              <w:t>The requirement is totally or substantially not met.</w:t>
            </w:r>
          </w:p>
        </w:tc>
      </w:tr>
      <w:tr w:rsidR="007E3550" w14:paraId="0011FB9A" w14:textId="77777777" w:rsidTr="00BA2C5B">
        <w:trPr>
          <w:trHeight w:val="1913"/>
        </w:trPr>
        <w:tc>
          <w:tcPr>
            <w:tcW w:w="4241" w:type="dxa"/>
            <w:tcBorders>
              <w:top w:val="nil"/>
              <w:left w:val="nil"/>
              <w:bottom w:val="nil"/>
              <w:right w:val="nil"/>
            </w:tcBorders>
          </w:tcPr>
          <w:p w14:paraId="6D5D4E8A" w14:textId="77777777" w:rsidR="007E3550" w:rsidRDefault="007E3550" w:rsidP="007E3550">
            <w:pPr>
              <w:pStyle w:val="BodyText"/>
              <w:jc w:val="both"/>
              <w:rPr>
                <w:b/>
              </w:rPr>
            </w:pPr>
            <w:r>
              <w:rPr>
                <w:b/>
              </w:rPr>
              <w:t xml:space="preserve">Not Applicable </w:t>
            </w:r>
          </w:p>
          <w:p w14:paraId="2F9AEDEF" w14:textId="77777777" w:rsidR="007E3550" w:rsidRDefault="007E3550" w:rsidP="007E3550">
            <w:pPr>
              <w:pStyle w:val="BodyText"/>
              <w:jc w:val="both"/>
              <w:rPr>
                <w:b/>
              </w:rPr>
            </w:pPr>
          </w:p>
          <w:p w14:paraId="65A6AF95" w14:textId="77777777" w:rsidR="007E3550" w:rsidRDefault="007E3550" w:rsidP="007E3550">
            <w:pPr>
              <w:pStyle w:val="BodyText"/>
              <w:jc w:val="both"/>
              <w:rPr>
                <w:b/>
              </w:rPr>
            </w:pPr>
          </w:p>
          <w:p w14:paraId="46AAC517" w14:textId="77777777" w:rsidR="007E3550" w:rsidRDefault="007E3550" w:rsidP="007E3550">
            <w:pPr>
              <w:pStyle w:val="BodyText"/>
              <w:jc w:val="both"/>
              <w:rPr>
                <w:b/>
              </w:rPr>
            </w:pPr>
          </w:p>
          <w:p w14:paraId="2057D4A8" w14:textId="77777777" w:rsidR="007E3550" w:rsidRDefault="007E3550" w:rsidP="007E3550">
            <w:pPr>
              <w:pStyle w:val="BodyText"/>
              <w:jc w:val="both"/>
              <w:rPr>
                <w:b/>
              </w:rPr>
            </w:pPr>
            <w:r>
              <w:rPr>
                <w:b/>
              </w:rPr>
              <w:t xml:space="preserve"> </w:t>
            </w:r>
          </w:p>
        </w:tc>
        <w:tc>
          <w:tcPr>
            <w:tcW w:w="5674" w:type="dxa"/>
            <w:tcBorders>
              <w:top w:val="nil"/>
              <w:left w:val="nil"/>
              <w:bottom w:val="nil"/>
              <w:right w:val="nil"/>
            </w:tcBorders>
          </w:tcPr>
          <w:p w14:paraId="6485E794" w14:textId="77777777" w:rsidR="007E3550" w:rsidRDefault="007E3550" w:rsidP="007E3550">
            <w:pPr>
              <w:pStyle w:val="BodyText"/>
            </w:pPr>
            <w:r>
              <w:t>The requirement does not apply to the school district or charter school.</w:t>
            </w:r>
          </w:p>
        </w:tc>
      </w:tr>
    </w:tbl>
    <w:p w14:paraId="4CEDE676" w14:textId="77777777" w:rsidR="007E3550" w:rsidRDefault="007E3550" w:rsidP="007E3550">
      <w:pPr>
        <w:rPr>
          <w:sz w:val="22"/>
        </w:rPr>
      </w:pPr>
    </w:p>
    <w:p w14:paraId="5DAF1A74" w14:textId="77777777" w:rsidR="007E3550" w:rsidRPr="00A91EDE" w:rsidRDefault="007E3550" w:rsidP="007E3550">
      <w:pPr>
        <w:rPr>
          <w:sz w:val="22"/>
        </w:rPr>
      </w:pPr>
    </w:p>
    <w:p w14:paraId="2196B699" w14:textId="77777777" w:rsidR="007E3550" w:rsidRDefault="007E3550" w:rsidP="007E3550">
      <w:pPr>
        <w:rPr>
          <w:b/>
          <w:sz w:val="26"/>
        </w:rPr>
      </w:pPr>
      <w:r>
        <w:rPr>
          <w:b/>
          <w:sz w:val="26"/>
        </w:rPr>
        <w:br w:type="page"/>
      </w:r>
    </w:p>
    <w:p w14:paraId="2DE7D8FC" w14:textId="77777777" w:rsidR="007E3550" w:rsidRPr="004D3032" w:rsidRDefault="007E3550" w:rsidP="007E3550">
      <w:pPr>
        <w:jc w:val="center"/>
        <w:rPr>
          <w:b/>
          <w:bCs/>
          <w:sz w:val="28"/>
          <w:szCs w:val="28"/>
          <w:u w:val="single"/>
        </w:rPr>
      </w:pPr>
      <w:bookmarkStart w:id="10" w:name="rptName4"/>
      <w:r w:rsidRPr="004D3032">
        <w:rPr>
          <w:b/>
          <w:bCs/>
          <w:sz w:val="28"/>
          <w:szCs w:val="28"/>
        </w:rPr>
        <w:lastRenderedPageBreak/>
        <w:t>Marlboroug</w:t>
      </w:r>
      <w:r w:rsidR="00BA2C5B" w:rsidRPr="004D3032">
        <w:rPr>
          <w:b/>
          <w:bCs/>
          <w:sz w:val="28"/>
          <w:szCs w:val="28"/>
        </w:rPr>
        <w:t>h Public Schools</w:t>
      </w:r>
      <w:bookmarkEnd w:id="10"/>
      <w:r w:rsidRPr="004D3032">
        <w:rPr>
          <w:b/>
          <w:bCs/>
          <w:sz w:val="28"/>
          <w:szCs w:val="28"/>
          <w:u w:val="single"/>
        </w:rPr>
        <w:t xml:space="preserve"> </w:t>
      </w:r>
    </w:p>
    <w:p w14:paraId="327C0760" w14:textId="77777777" w:rsidR="007E3550" w:rsidRDefault="007E3550" w:rsidP="007E3550">
      <w:pPr>
        <w:ind w:left="-720" w:right="-720"/>
        <w:jc w:val="both"/>
        <w:rPr>
          <w:sz w:val="22"/>
          <w:u w:val="single"/>
        </w:rPr>
      </w:pPr>
      <w:bookmarkStart w:id="11" w:name="CommendableBlock"/>
    </w:p>
    <w:p w14:paraId="5B33C0D2" w14:textId="77777777" w:rsidR="007E3550" w:rsidRDefault="007E3550" w:rsidP="007E3550">
      <w:pPr>
        <w:rPr>
          <w:sz w:val="22"/>
          <w:szCs w:val="22"/>
        </w:rPr>
      </w:pPr>
      <w:bookmarkStart w:id="12" w:name="CommendableList"/>
      <w:bookmarkEnd w:id="12"/>
    </w:p>
    <w:bookmarkEnd w:id="11"/>
    <w:p w14:paraId="6B79150C" w14:textId="77777777" w:rsidR="007E3550" w:rsidRDefault="007E3550" w:rsidP="007E3550">
      <w:pPr>
        <w:ind w:left="-720" w:right="-720"/>
        <w:jc w:val="both"/>
        <w:rPr>
          <w:sz w:val="22"/>
          <w:u w:val="single"/>
        </w:rPr>
      </w:pPr>
    </w:p>
    <w:p w14:paraId="1F29689E" w14:textId="77777777" w:rsidR="007E3550" w:rsidRDefault="007E3550" w:rsidP="007E3550">
      <w:pPr>
        <w:ind w:left="-720" w:right="-720"/>
        <w:jc w:val="both"/>
        <w:rPr>
          <w:sz w:val="22"/>
          <w:u w:val="single"/>
        </w:rPr>
      </w:pPr>
    </w:p>
    <w:p w14:paraId="129F4799" w14:textId="77777777" w:rsidR="007E3550" w:rsidRDefault="007E3550" w:rsidP="007E3550">
      <w:pPr>
        <w:ind w:left="-720" w:right="-720"/>
        <w:jc w:val="both"/>
        <w:rPr>
          <w:sz w:val="22"/>
          <w:u w:val="single"/>
        </w:rPr>
      </w:pPr>
    </w:p>
    <w:p w14:paraId="038A7607" w14:textId="77777777" w:rsidR="007E3550" w:rsidRDefault="007E3550" w:rsidP="007E3550">
      <w:pPr>
        <w:tabs>
          <w:tab w:val="center" w:pos="4680"/>
        </w:tabs>
        <w:ind w:left="-720" w:right="-720"/>
        <w:jc w:val="center"/>
        <w:rPr>
          <w:b/>
          <w:sz w:val="22"/>
        </w:rPr>
      </w:pPr>
      <w:r>
        <w:rPr>
          <w:b/>
          <w:sz w:val="22"/>
        </w:rPr>
        <w:t xml:space="preserve">SUMMARY OF COMPLIANCE CRITERIA RATINGS </w:t>
      </w:r>
    </w:p>
    <w:p w14:paraId="71DE9BEB" w14:textId="77777777" w:rsidR="007E3550" w:rsidRDefault="007E3550" w:rsidP="007E3550">
      <w:pPr>
        <w:ind w:left="-720" w:right="-720"/>
        <w:jc w:val="both"/>
        <w:rPr>
          <w:sz w:val="22"/>
          <w:u w:val="single"/>
        </w:rPr>
      </w:pPr>
    </w:p>
    <w:tbl>
      <w:tblPr>
        <w:tblW w:w="7656"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208"/>
        <w:gridCol w:w="2880"/>
        <w:gridCol w:w="2568"/>
      </w:tblGrid>
      <w:tr w:rsidR="000E71BE" w14:paraId="2E04E950" w14:textId="77777777" w:rsidTr="000E71BE">
        <w:trPr>
          <w:jc w:val="center"/>
        </w:trPr>
        <w:tc>
          <w:tcPr>
            <w:tcW w:w="2208" w:type="dxa"/>
          </w:tcPr>
          <w:p w14:paraId="04107B1D" w14:textId="77777777" w:rsidR="000E71BE" w:rsidRDefault="000E71BE" w:rsidP="007E3550">
            <w:pPr>
              <w:jc w:val="center"/>
              <w:rPr>
                <w:b/>
                <w:bCs/>
                <w:sz w:val="22"/>
              </w:rPr>
            </w:pPr>
          </w:p>
        </w:tc>
        <w:tc>
          <w:tcPr>
            <w:tcW w:w="2880" w:type="dxa"/>
          </w:tcPr>
          <w:p w14:paraId="074FBB04" w14:textId="77777777" w:rsidR="000E71BE" w:rsidRDefault="000E71BE" w:rsidP="007E3550">
            <w:pPr>
              <w:jc w:val="center"/>
              <w:rPr>
                <w:b/>
                <w:bCs/>
                <w:sz w:val="22"/>
              </w:rPr>
            </w:pPr>
          </w:p>
          <w:p w14:paraId="18C633C4" w14:textId="77777777" w:rsidR="000E71BE" w:rsidRDefault="000E71BE" w:rsidP="007E3550">
            <w:pPr>
              <w:jc w:val="center"/>
              <w:rPr>
                <w:b/>
                <w:bCs/>
                <w:sz w:val="22"/>
              </w:rPr>
            </w:pPr>
            <w:r>
              <w:rPr>
                <w:b/>
                <w:bCs/>
                <w:sz w:val="22"/>
              </w:rPr>
              <w:t>Universal Standards</w:t>
            </w:r>
          </w:p>
          <w:p w14:paraId="06BC993C" w14:textId="77777777" w:rsidR="000E71BE" w:rsidRDefault="000E71BE" w:rsidP="007E3550">
            <w:pPr>
              <w:jc w:val="center"/>
              <w:rPr>
                <w:b/>
                <w:bCs/>
                <w:sz w:val="22"/>
              </w:rPr>
            </w:pPr>
          </w:p>
          <w:p w14:paraId="0C4F3AAA" w14:textId="77777777" w:rsidR="000E71BE" w:rsidRDefault="000E71BE" w:rsidP="007E3550">
            <w:pPr>
              <w:jc w:val="center"/>
              <w:rPr>
                <w:b/>
                <w:bCs/>
                <w:sz w:val="22"/>
              </w:rPr>
            </w:pPr>
            <w:r>
              <w:rPr>
                <w:b/>
                <w:bCs/>
                <w:sz w:val="22"/>
              </w:rPr>
              <w:t xml:space="preserve"> Special Education</w:t>
            </w:r>
          </w:p>
        </w:tc>
        <w:tc>
          <w:tcPr>
            <w:tcW w:w="2568" w:type="dxa"/>
          </w:tcPr>
          <w:p w14:paraId="568A3125" w14:textId="77777777" w:rsidR="000E71BE" w:rsidRDefault="000E71BE" w:rsidP="007E3550">
            <w:pPr>
              <w:jc w:val="center"/>
              <w:rPr>
                <w:b/>
                <w:bCs/>
                <w:sz w:val="22"/>
              </w:rPr>
            </w:pPr>
          </w:p>
          <w:p w14:paraId="0E8C4AC9" w14:textId="77777777" w:rsidR="000E71BE" w:rsidRDefault="000E71BE" w:rsidP="007E3550">
            <w:pPr>
              <w:jc w:val="center"/>
              <w:rPr>
                <w:b/>
                <w:bCs/>
                <w:sz w:val="22"/>
              </w:rPr>
            </w:pPr>
            <w:r>
              <w:rPr>
                <w:b/>
                <w:bCs/>
                <w:sz w:val="22"/>
              </w:rPr>
              <w:t>Universal Standards</w:t>
            </w:r>
          </w:p>
          <w:p w14:paraId="371DBB8A" w14:textId="77777777" w:rsidR="000E71BE" w:rsidRDefault="000E71BE" w:rsidP="007E3550">
            <w:pPr>
              <w:jc w:val="center"/>
              <w:rPr>
                <w:b/>
                <w:bCs/>
                <w:sz w:val="22"/>
              </w:rPr>
            </w:pPr>
          </w:p>
          <w:p w14:paraId="0AB071A8" w14:textId="77777777" w:rsidR="000E71BE" w:rsidRDefault="000E71BE" w:rsidP="007E3550">
            <w:pPr>
              <w:jc w:val="center"/>
              <w:rPr>
                <w:b/>
                <w:bCs/>
                <w:sz w:val="22"/>
              </w:rPr>
            </w:pPr>
            <w:r>
              <w:rPr>
                <w:b/>
                <w:bCs/>
                <w:sz w:val="22"/>
              </w:rPr>
              <w:t xml:space="preserve"> Civil Rights and Other General Education Requirements</w:t>
            </w:r>
          </w:p>
        </w:tc>
      </w:tr>
      <w:tr w:rsidR="000E71BE" w:rsidRPr="00B21A33" w14:paraId="03698E82" w14:textId="77777777" w:rsidTr="000E71BE">
        <w:trPr>
          <w:jc w:val="center"/>
        </w:trPr>
        <w:tc>
          <w:tcPr>
            <w:tcW w:w="2208" w:type="dxa"/>
          </w:tcPr>
          <w:p w14:paraId="0D776D25" w14:textId="77777777" w:rsidR="000E71BE" w:rsidRPr="005B2310" w:rsidRDefault="000E71BE" w:rsidP="007E3550">
            <w:pPr>
              <w:ind w:right="-720"/>
              <w:jc w:val="both"/>
              <w:rPr>
                <w:sz w:val="22"/>
              </w:rPr>
            </w:pPr>
            <w:r>
              <w:rPr>
                <w:b/>
                <w:sz w:val="22"/>
              </w:rPr>
              <w:t>IMPLEMENTED</w:t>
            </w:r>
          </w:p>
        </w:tc>
        <w:tc>
          <w:tcPr>
            <w:tcW w:w="2880" w:type="dxa"/>
          </w:tcPr>
          <w:p w14:paraId="39A2D811" w14:textId="77777777" w:rsidR="004D3032" w:rsidRDefault="000E71BE" w:rsidP="007E3550">
            <w:pPr>
              <w:rPr>
                <w:sz w:val="22"/>
              </w:rPr>
            </w:pPr>
            <w:bookmarkStart w:id="13" w:name="seImplCnt"/>
            <w:r w:rsidRPr="002A0696">
              <w:rPr>
                <w:sz w:val="22"/>
              </w:rPr>
              <w:t xml:space="preserve">SE 1, SE 2, SE 3, SE 3A, </w:t>
            </w:r>
          </w:p>
          <w:p w14:paraId="3747E3C9" w14:textId="77777777" w:rsidR="004D3032" w:rsidRDefault="000E71BE" w:rsidP="007E3550">
            <w:pPr>
              <w:rPr>
                <w:sz w:val="22"/>
              </w:rPr>
            </w:pPr>
            <w:r w:rsidRPr="002A0696">
              <w:rPr>
                <w:sz w:val="22"/>
              </w:rPr>
              <w:t xml:space="preserve">SE 6, SE 7, SE 8, SE 9, </w:t>
            </w:r>
          </w:p>
          <w:p w14:paraId="5BFA672A" w14:textId="77777777" w:rsidR="004D3032" w:rsidRDefault="000E71BE" w:rsidP="004D3032">
            <w:pPr>
              <w:rPr>
                <w:sz w:val="22"/>
              </w:rPr>
            </w:pPr>
            <w:r w:rsidRPr="002A0696">
              <w:rPr>
                <w:sz w:val="22"/>
              </w:rPr>
              <w:t xml:space="preserve">SE 9A, SE 10, SE 11, SE 12, SE 13, SE 14, SE 17, </w:t>
            </w:r>
          </w:p>
          <w:p w14:paraId="3054AB99" w14:textId="77777777" w:rsidR="004D3032" w:rsidRDefault="000E71BE" w:rsidP="004D3032">
            <w:pPr>
              <w:rPr>
                <w:sz w:val="22"/>
              </w:rPr>
            </w:pPr>
            <w:r w:rsidRPr="002A0696">
              <w:rPr>
                <w:sz w:val="22"/>
              </w:rPr>
              <w:t xml:space="preserve">SE 18A, </w:t>
            </w:r>
            <w:r w:rsidR="004D3032">
              <w:rPr>
                <w:sz w:val="22"/>
              </w:rPr>
              <w:t>S</w:t>
            </w:r>
            <w:r w:rsidRPr="002A0696">
              <w:rPr>
                <w:sz w:val="22"/>
              </w:rPr>
              <w:t xml:space="preserve">E 19, SE 20, </w:t>
            </w:r>
          </w:p>
          <w:p w14:paraId="3B47D14B" w14:textId="77777777" w:rsidR="000E71BE" w:rsidRPr="005B2310" w:rsidRDefault="000E71BE" w:rsidP="004D3032">
            <w:pPr>
              <w:rPr>
                <w:sz w:val="22"/>
              </w:rPr>
            </w:pPr>
            <w:r w:rsidRPr="002A0696">
              <w:rPr>
                <w:sz w:val="22"/>
              </w:rPr>
              <w:t xml:space="preserve">SE 22, SE 25, SE 26, SE 29, SE 34, </w:t>
            </w:r>
            <w:r>
              <w:rPr>
                <w:sz w:val="22"/>
              </w:rPr>
              <w:t xml:space="preserve">SE 35, </w:t>
            </w:r>
            <w:r w:rsidRPr="002A0696">
              <w:rPr>
                <w:sz w:val="22"/>
              </w:rPr>
              <w:t>SE 37, SE 38, SE 39, SE 40, SE 41, SE 42, SE 43, SE 48, SE 49</w:t>
            </w:r>
            <w:bookmarkEnd w:id="13"/>
          </w:p>
        </w:tc>
        <w:tc>
          <w:tcPr>
            <w:tcW w:w="2568" w:type="dxa"/>
          </w:tcPr>
          <w:p w14:paraId="4D34F360" w14:textId="77777777" w:rsidR="000E71BE" w:rsidRPr="00E847A1" w:rsidRDefault="000E71BE" w:rsidP="007E3550">
            <w:pPr>
              <w:rPr>
                <w:sz w:val="22"/>
              </w:rPr>
            </w:pPr>
            <w:bookmarkStart w:id="14" w:name="crImplCnt"/>
            <w:r w:rsidRPr="00E847A1">
              <w:rPr>
                <w:sz w:val="22"/>
              </w:rPr>
              <w:t>CR 13, CR 14, CR 18</w:t>
            </w:r>
            <w:bookmarkEnd w:id="14"/>
          </w:p>
        </w:tc>
      </w:tr>
      <w:tr w:rsidR="004D3032" w:rsidRPr="00B21A33" w14:paraId="39ACEBF3" w14:textId="77777777" w:rsidTr="000E71BE">
        <w:trPr>
          <w:jc w:val="center"/>
        </w:trPr>
        <w:tc>
          <w:tcPr>
            <w:tcW w:w="2208" w:type="dxa"/>
          </w:tcPr>
          <w:p w14:paraId="038CC289" w14:textId="77777777" w:rsidR="004D3032" w:rsidRDefault="004D3032" w:rsidP="007E3550">
            <w:pPr>
              <w:ind w:right="-720"/>
              <w:jc w:val="both"/>
              <w:rPr>
                <w:b/>
                <w:sz w:val="22"/>
              </w:rPr>
            </w:pPr>
            <w:r>
              <w:rPr>
                <w:b/>
                <w:sz w:val="22"/>
              </w:rPr>
              <w:t xml:space="preserve">PARTIALLY </w:t>
            </w:r>
          </w:p>
          <w:p w14:paraId="4A0FA2D0" w14:textId="77777777" w:rsidR="004D3032" w:rsidRDefault="004D3032" w:rsidP="007E3550">
            <w:pPr>
              <w:ind w:right="-720"/>
              <w:jc w:val="both"/>
              <w:rPr>
                <w:b/>
                <w:sz w:val="22"/>
              </w:rPr>
            </w:pPr>
            <w:r>
              <w:rPr>
                <w:b/>
                <w:sz w:val="22"/>
              </w:rPr>
              <w:t>IMPLEMENTED</w:t>
            </w:r>
          </w:p>
        </w:tc>
        <w:tc>
          <w:tcPr>
            <w:tcW w:w="2880" w:type="dxa"/>
          </w:tcPr>
          <w:p w14:paraId="54E5E35F" w14:textId="77777777" w:rsidR="004D3032" w:rsidRPr="002A0696" w:rsidRDefault="004D3032" w:rsidP="007E3550">
            <w:pPr>
              <w:rPr>
                <w:sz w:val="22"/>
              </w:rPr>
            </w:pPr>
          </w:p>
        </w:tc>
        <w:tc>
          <w:tcPr>
            <w:tcW w:w="2568" w:type="dxa"/>
          </w:tcPr>
          <w:p w14:paraId="12509D3D" w14:textId="77777777" w:rsidR="004D3032" w:rsidRPr="00E847A1" w:rsidRDefault="004D3032" w:rsidP="007E3550">
            <w:pPr>
              <w:rPr>
                <w:sz w:val="22"/>
              </w:rPr>
            </w:pPr>
          </w:p>
        </w:tc>
      </w:tr>
      <w:tr w:rsidR="004D3032" w:rsidRPr="00B21A33" w14:paraId="7D7B16C7" w14:textId="77777777" w:rsidTr="000E71BE">
        <w:trPr>
          <w:jc w:val="center"/>
        </w:trPr>
        <w:tc>
          <w:tcPr>
            <w:tcW w:w="2208" w:type="dxa"/>
          </w:tcPr>
          <w:p w14:paraId="39E4AB5C" w14:textId="77777777" w:rsidR="004D3032" w:rsidRDefault="004D3032" w:rsidP="007E3550">
            <w:pPr>
              <w:ind w:right="-720"/>
              <w:jc w:val="both"/>
              <w:rPr>
                <w:b/>
                <w:sz w:val="22"/>
              </w:rPr>
            </w:pPr>
            <w:r>
              <w:rPr>
                <w:b/>
                <w:sz w:val="22"/>
              </w:rPr>
              <w:t>NOT</w:t>
            </w:r>
          </w:p>
          <w:p w14:paraId="148EB959" w14:textId="77777777" w:rsidR="004D3032" w:rsidRDefault="004D3032" w:rsidP="007E3550">
            <w:pPr>
              <w:ind w:right="-720"/>
              <w:jc w:val="both"/>
              <w:rPr>
                <w:b/>
                <w:sz w:val="22"/>
              </w:rPr>
            </w:pPr>
            <w:r>
              <w:rPr>
                <w:b/>
                <w:sz w:val="22"/>
              </w:rPr>
              <w:t>IMPLEMENTED</w:t>
            </w:r>
          </w:p>
        </w:tc>
        <w:tc>
          <w:tcPr>
            <w:tcW w:w="2880" w:type="dxa"/>
          </w:tcPr>
          <w:p w14:paraId="42694567" w14:textId="77777777" w:rsidR="004D3032" w:rsidRPr="002A0696" w:rsidRDefault="004D3032" w:rsidP="007E3550">
            <w:pPr>
              <w:rPr>
                <w:sz w:val="22"/>
              </w:rPr>
            </w:pPr>
          </w:p>
        </w:tc>
        <w:tc>
          <w:tcPr>
            <w:tcW w:w="2568" w:type="dxa"/>
          </w:tcPr>
          <w:p w14:paraId="5B98517D" w14:textId="77777777" w:rsidR="004D3032" w:rsidRPr="00E847A1" w:rsidRDefault="004D3032" w:rsidP="007E3550">
            <w:pPr>
              <w:rPr>
                <w:sz w:val="22"/>
              </w:rPr>
            </w:pPr>
          </w:p>
        </w:tc>
      </w:tr>
    </w:tbl>
    <w:p w14:paraId="7625BF7C" w14:textId="77777777" w:rsidR="007E3550" w:rsidRDefault="007E3550" w:rsidP="007E3550">
      <w:pPr>
        <w:tabs>
          <w:tab w:val="center" w:pos="4680"/>
        </w:tabs>
        <w:ind w:left="-720" w:right="-720"/>
        <w:jc w:val="both"/>
        <w:rPr>
          <w:sz w:val="22"/>
        </w:rPr>
      </w:pPr>
    </w:p>
    <w:p w14:paraId="212FE72B" w14:textId="77777777" w:rsidR="007E3550" w:rsidRDefault="007E3550" w:rsidP="007E3550">
      <w:pPr>
        <w:tabs>
          <w:tab w:val="center" w:pos="4680"/>
        </w:tabs>
        <w:ind w:left="-720" w:right="-720"/>
        <w:jc w:val="both"/>
        <w:rPr>
          <w:sz w:val="22"/>
        </w:rPr>
      </w:pPr>
    </w:p>
    <w:p w14:paraId="45C41E7C" w14:textId="77777777" w:rsidR="007E3550" w:rsidRDefault="007E3550" w:rsidP="007E3550">
      <w:pPr>
        <w:pStyle w:val="BodyText"/>
      </w:pPr>
    </w:p>
    <w:p w14:paraId="0FD247ED" w14:textId="77777777" w:rsidR="007E3550" w:rsidRPr="006A62FE" w:rsidRDefault="007E3550" w:rsidP="007E3550">
      <w:pPr>
        <w:tabs>
          <w:tab w:val="center" w:pos="4680"/>
        </w:tabs>
        <w:rPr>
          <w:sz w:val="22"/>
          <w:szCs w:val="22"/>
        </w:rPr>
      </w:pPr>
      <w:r w:rsidRPr="006A62FE">
        <w:rPr>
          <w:sz w:val="22"/>
          <w:szCs w:val="22"/>
        </w:rPr>
        <w:t xml:space="preserve">The review instruments, that include the regulatory requirements specific to the special education and civil rights criteria referenced in the table above, can be found at </w:t>
      </w:r>
      <w:hyperlink r:id="rId16" w:history="1">
        <w:r w:rsidRPr="00BC6752">
          <w:rPr>
            <w:rStyle w:val="Hyperlink"/>
            <w:sz w:val="22"/>
            <w:szCs w:val="22"/>
          </w:rPr>
          <w:t>www.doe.mass.edu/psm/resources/default.html</w:t>
        </w:r>
      </w:hyperlink>
      <w:r w:rsidRPr="006A62FE">
        <w:rPr>
          <w:sz w:val="22"/>
          <w:szCs w:val="22"/>
        </w:rPr>
        <w:t>.</w:t>
      </w:r>
    </w:p>
    <w:p w14:paraId="111E1083" w14:textId="77777777" w:rsidR="007E3550" w:rsidRDefault="007E3550" w:rsidP="007E3550">
      <w:pPr>
        <w:pStyle w:val="BodyText"/>
        <w:tabs>
          <w:tab w:val="clear" w:pos="-1440"/>
        </w:tabs>
      </w:pPr>
    </w:p>
    <w:p w14:paraId="496C3B05" w14:textId="77777777" w:rsidR="007E3550" w:rsidRDefault="007E3550" w:rsidP="007E3550">
      <w:pPr>
        <w:pStyle w:val="BodyText"/>
        <w:tabs>
          <w:tab w:val="clear" w:pos="-1440"/>
        </w:tabs>
        <w:ind w:left="-360" w:right="-450"/>
        <w:rPr>
          <w:b/>
          <w:szCs w:val="22"/>
        </w:rPr>
      </w:pPr>
      <w:r>
        <w:br w:type="page"/>
      </w:r>
    </w:p>
    <w:p w14:paraId="582108F4" w14:textId="77777777" w:rsidR="007E3550" w:rsidRPr="00AB3567" w:rsidRDefault="007E3550" w:rsidP="007E3550">
      <w:pPr>
        <w:pStyle w:val="BodyText"/>
        <w:ind w:left="-360" w:right="-450"/>
        <w:jc w:val="center"/>
        <w:rPr>
          <w:szCs w:val="22"/>
        </w:rPr>
      </w:pPr>
      <w:r w:rsidRPr="00AB3567">
        <w:rPr>
          <w:b/>
          <w:szCs w:val="22"/>
        </w:rPr>
        <w:lastRenderedPageBreak/>
        <w:t xml:space="preserve">SUMMARY OF INDICATOR DATA </w:t>
      </w:r>
      <w:r>
        <w:rPr>
          <w:b/>
          <w:szCs w:val="22"/>
        </w:rPr>
        <w:t>REVIEW</w:t>
      </w:r>
    </w:p>
    <w:p w14:paraId="06616631" w14:textId="77777777" w:rsidR="007E3550" w:rsidRDefault="007E3550" w:rsidP="007E3550">
      <w:pPr>
        <w:pStyle w:val="BodyText"/>
        <w:ind w:left="-360" w:right="-450"/>
      </w:pPr>
    </w:p>
    <w:p w14:paraId="619A0857" w14:textId="77777777" w:rsidR="007E3550" w:rsidRPr="00032BA5" w:rsidRDefault="007E3550" w:rsidP="007E3550">
      <w:pPr>
        <w:rPr>
          <w:rFonts w:cs="Calibri"/>
          <w:sz w:val="22"/>
          <w:szCs w:val="22"/>
        </w:rPr>
      </w:pPr>
      <w:r>
        <w:rPr>
          <w:sz w:val="22"/>
          <w:szCs w:val="22"/>
        </w:rPr>
        <w:t>As part of the self-assessment process for districts or charter schools</w:t>
      </w:r>
      <w:r w:rsidRPr="007C0784">
        <w:rPr>
          <w:sz w:val="22"/>
          <w:szCs w:val="22"/>
        </w:rPr>
        <w:t xml:space="preserve"> undergoing a review for Group A Universal Standards, the onsite team</w:t>
      </w:r>
      <w:r>
        <w:rPr>
          <w:sz w:val="22"/>
          <w:szCs w:val="22"/>
        </w:rPr>
        <w:t xml:space="preserve"> reviewed </w:t>
      </w:r>
      <w:r w:rsidRPr="007C0784">
        <w:rPr>
          <w:sz w:val="22"/>
          <w:szCs w:val="22"/>
        </w:rPr>
        <w:t>the results of Indicator data submissions for Indicators 11, 12 and 13.</w:t>
      </w:r>
      <w:r w:rsidR="00BA2C5B">
        <w:rPr>
          <w:sz w:val="22"/>
          <w:szCs w:val="22"/>
        </w:rPr>
        <w:t xml:space="preserve"> </w:t>
      </w:r>
      <w:r w:rsidRPr="007C0784">
        <w:rPr>
          <w:sz w:val="22"/>
          <w:szCs w:val="22"/>
        </w:rPr>
        <w:t xml:space="preserve">For any Indicator data noncompliance found, the district </w:t>
      </w:r>
      <w:r w:rsidR="00BA2C5B">
        <w:rPr>
          <w:sz w:val="22"/>
          <w:szCs w:val="22"/>
        </w:rPr>
        <w:t xml:space="preserve">or charter school </w:t>
      </w:r>
      <w:r w:rsidRPr="007C0784">
        <w:rPr>
          <w:sz w:val="22"/>
          <w:szCs w:val="22"/>
        </w:rPr>
        <w:t xml:space="preserve">must develop and implement corrective action that includes </w:t>
      </w:r>
      <w:r w:rsidRPr="00032BA5">
        <w:rPr>
          <w:rFonts w:cs="Calibri"/>
          <w:sz w:val="22"/>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w:t>
      </w:r>
      <w:r>
        <w:rPr>
          <w:rFonts w:cs="Calibri"/>
          <w:sz w:val="22"/>
          <w:szCs w:val="22"/>
        </w:rPr>
        <w:t>ing met. The Office of Special Education Programs (OSEP) requires correction of noncompliance within one year of the finding.</w:t>
      </w:r>
    </w:p>
    <w:p w14:paraId="6D3EE7B1" w14:textId="77777777" w:rsidR="007E3550" w:rsidRPr="00032BA5" w:rsidRDefault="007E3550" w:rsidP="007E3550">
      <w:pPr>
        <w:rPr>
          <w:rFonts w:cs="Calibri"/>
          <w:sz w:val="22"/>
          <w:szCs w:val="22"/>
        </w:rPr>
      </w:pPr>
    </w:p>
    <w:p w14:paraId="214B5555" w14:textId="77777777" w:rsidR="007E3550" w:rsidRPr="00AB3567" w:rsidRDefault="007E3550" w:rsidP="007E3550">
      <w:pPr>
        <w:rPr>
          <w:sz w:val="22"/>
          <w:szCs w:val="22"/>
        </w:rPr>
      </w:pPr>
      <w:r w:rsidRPr="00AB3567">
        <w:rPr>
          <w:sz w:val="22"/>
          <w:szCs w:val="22"/>
        </w:rPr>
        <w:t>The results of the Department’s analysis regarding these Indicators are as follows:</w:t>
      </w:r>
    </w:p>
    <w:p w14:paraId="6215643C" w14:textId="77777777" w:rsidR="007E3550" w:rsidRDefault="007E3550" w:rsidP="007E3550">
      <w:pPr>
        <w:pStyle w:val="BodyText"/>
        <w:ind w:left="-360" w:right="-450"/>
      </w:pPr>
    </w:p>
    <w:p w14:paraId="69B34123" w14:textId="77777777" w:rsidR="007E3550" w:rsidRDefault="007E3550" w:rsidP="007E3550">
      <w:pPr>
        <w:pStyle w:val="BodyText"/>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7E3550" w14:paraId="179FA74F" w14:textId="77777777" w:rsidTr="007E3550">
        <w:trPr>
          <w:jc w:val="center"/>
        </w:trPr>
        <w:tc>
          <w:tcPr>
            <w:tcW w:w="2644" w:type="dxa"/>
          </w:tcPr>
          <w:p w14:paraId="1CD6D8C6" w14:textId="77777777" w:rsidR="007E3550" w:rsidRDefault="007E3550" w:rsidP="007E3550">
            <w:pPr>
              <w:jc w:val="center"/>
              <w:rPr>
                <w:b/>
                <w:bCs/>
                <w:sz w:val="22"/>
              </w:rPr>
            </w:pPr>
          </w:p>
          <w:p w14:paraId="7946DD79" w14:textId="77777777" w:rsidR="007E3550" w:rsidRDefault="007E3550" w:rsidP="007E3550">
            <w:pPr>
              <w:jc w:val="center"/>
              <w:rPr>
                <w:b/>
                <w:bCs/>
                <w:sz w:val="22"/>
              </w:rPr>
            </w:pPr>
          </w:p>
        </w:tc>
        <w:tc>
          <w:tcPr>
            <w:tcW w:w="1642" w:type="dxa"/>
          </w:tcPr>
          <w:p w14:paraId="2EAB57FB" w14:textId="77777777" w:rsidR="007E3550" w:rsidRDefault="007E3550" w:rsidP="007E3550">
            <w:pPr>
              <w:jc w:val="center"/>
              <w:rPr>
                <w:b/>
                <w:bCs/>
                <w:sz w:val="22"/>
              </w:rPr>
            </w:pPr>
          </w:p>
          <w:p w14:paraId="7E5AF6BF" w14:textId="77777777" w:rsidR="007E3550" w:rsidRDefault="007E3550" w:rsidP="007E3550">
            <w:pPr>
              <w:jc w:val="center"/>
              <w:rPr>
                <w:b/>
                <w:bCs/>
                <w:sz w:val="22"/>
              </w:rPr>
            </w:pPr>
            <w:r>
              <w:rPr>
                <w:b/>
                <w:bCs/>
                <w:sz w:val="22"/>
              </w:rPr>
              <w:t>Compliant</w:t>
            </w:r>
          </w:p>
        </w:tc>
        <w:tc>
          <w:tcPr>
            <w:tcW w:w="1845" w:type="dxa"/>
          </w:tcPr>
          <w:p w14:paraId="02B8F0EE" w14:textId="77777777" w:rsidR="007E3550" w:rsidRDefault="007E3550" w:rsidP="007E3550">
            <w:pPr>
              <w:jc w:val="center"/>
              <w:rPr>
                <w:b/>
                <w:bCs/>
                <w:sz w:val="22"/>
              </w:rPr>
            </w:pPr>
          </w:p>
          <w:p w14:paraId="0BFF9189" w14:textId="77777777" w:rsidR="007E3550" w:rsidRDefault="007E3550" w:rsidP="007E3550">
            <w:pPr>
              <w:jc w:val="center"/>
              <w:rPr>
                <w:b/>
                <w:bCs/>
                <w:sz w:val="22"/>
              </w:rPr>
            </w:pPr>
            <w:r>
              <w:rPr>
                <w:b/>
                <w:bCs/>
                <w:sz w:val="22"/>
              </w:rPr>
              <w:t>Non-Compliant</w:t>
            </w:r>
          </w:p>
        </w:tc>
        <w:tc>
          <w:tcPr>
            <w:tcW w:w="2020" w:type="dxa"/>
          </w:tcPr>
          <w:p w14:paraId="667EFBA7" w14:textId="77777777" w:rsidR="007E3550" w:rsidRDefault="007E3550" w:rsidP="007E3550">
            <w:pPr>
              <w:jc w:val="center"/>
              <w:rPr>
                <w:b/>
                <w:bCs/>
                <w:sz w:val="22"/>
              </w:rPr>
            </w:pPr>
          </w:p>
          <w:p w14:paraId="3089200F" w14:textId="77777777" w:rsidR="007E3550" w:rsidRDefault="007E3550" w:rsidP="007E3550">
            <w:pPr>
              <w:jc w:val="center"/>
              <w:rPr>
                <w:b/>
                <w:bCs/>
                <w:sz w:val="22"/>
              </w:rPr>
            </w:pPr>
            <w:r>
              <w:rPr>
                <w:b/>
                <w:bCs/>
                <w:sz w:val="22"/>
              </w:rPr>
              <w:t>Not Applicable</w:t>
            </w:r>
          </w:p>
        </w:tc>
      </w:tr>
      <w:tr w:rsidR="007E3550" w:rsidRPr="00B21A33" w14:paraId="348618EF" w14:textId="77777777" w:rsidTr="007E3550">
        <w:trPr>
          <w:trHeight w:val="885"/>
          <w:jc w:val="center"/>
        </w:trPr>
        <w:tc>
          <w:tcPr>
            <w:tcW w:w="2644" w:type="dxa"/>
          </w:tcPr>
          <w:p w14:paraId="62E23C97" w14:textId="77777777" w:rsidR="007E3550" w:rsidRDefault="007E3550" w:rsidP="007E3550">
            <w:pPr>
              <w:ind w:right="-720"/>
              <w:jc w:val="both"/>
              <w:rPr>
                <w:b/>
                <w:bCs/>
                <w:sz w:val="22"/>
              </w:rPr>
            </w:pPr>
            <w:r>
              <w:rPr>
                <w:b/>
                <w:bCs/>
                <w:sz w:val="22"/>
              </w:rPr>
              <w:t xml:space="preserve">Indicator 11 – Initial </w:t>
            </w:r>
          </w:p>
          <w:p w14:paraId="1C3B6438" w14:textId="77777777" w:rsidR="007E3550" w:rsidRDefault="007E3550" w:rsidP="007E3550">
            <w:pPr>
              <w:ind w:right="-720"/>
              <w:jc w:val="both"/>
              <w:rPr>
                <w:b/>
                <w:bCs/>
                <w:sz w:val="22"/>
              </w:rPr>
            </w:pPr>
            <w:r>
              <w:rPr>
                <w:b/>
                <w:bCs/>
                <w:sz w:val="22"/>
              </w:rPr>
              <w:t>Evaluation Timelines</w:t>
            </w:r>
          </w:p>
          <w:p w14:paraId="2D807962" w14:textId="77777777" w:rsidR="007E3550" w:rsidRPr="005B2310" w:rsidRDefault="007E3550" w:rsidP="007E3550">
            <w:pPr>
              <w:ind w:right="-720"/>
              <w:jc w:val="both"/>
              <w:rPr>
                <w:sz w:val="22"/>
              </w:rPr>
            </w:pPr>
          </w:p>
        </w:tc>
        <w:tc>
          <w:tcPr>
            <w:tcW w:w="1642" w:type="dxa"/>
          </w:tcPr>
          <w:p w14:paraId="34BD718E" w14:textId="77777777" w:rsidR="007E3550" w:rsidRPr="005B2310" w:rsidRDefault="000E71BE" w:rsidP="000E71BE">
            <w:pPr>
              <w:jc w:val="center"/>
              <w:rPr>
                <w:sz w:val="22"/>
              </w:rPr>
            </w:pPr>
            <w:r>
              <w:rPr>
                <w:sz w:val="22"/>
              </w:rPr>
              <w:t>X</w:t>
            </w:r>
          </w:p>
        </w:tc>
        <w:tc>
          <w:tcPr>
            <w:tcW w:w="1845" w:type="dxa"/>
          </w:tcPr>
          <w:p w14:paraId="62BA1CF7" w14:textId="77777777" w:rsidR="007E3550" w:rsidRPr="00E847A1" w:rsidRDefault="007E3550" w:rsidP="007E3550">
            <w:pPr>
              <w:rPr>
                <w:sz w:val="22"/>
              </w:rPr>
            </w:pPr>
          </w:p>
        </w:tc>
        <w:tc>
          <w:tcPr>
            <w:tcW w:w="2020" w:type="dxa"/>
          </w:tcPr>
          <w:p w14:paraId="18F61B68" w14:textId="77777777" w:rsidR="007E3550" w:rsidRPr="00B21A33" w:rsidRDefault="007E3550" w:rsidP="007E3550">
            <w:pPr>
              <w:jc w:val="both"/>
              <w:rPr>
                <w:sz w:val="22"/>
                <w:szCs w:val="22"/>
              </w:rPr>
            </w:pPr>
          </w:p>
        </w:tc>
      </w:tr>
      <w:tr w:rsidR="007E3550" w:rsidRPr="00B21A33" w14:paraId="60F99D20" w14:textId="77777777" w:rsidTr="007E3550">
        <w:trPr>
          <w:jc w:val="center"/>
        </w:trPr>
        <w:tc>
          <w:tcPr>
            <w:tcW w:w="2644" w:type="dxa"/>
          </w:tcPr>
          <w:p w14:paraId="17774C7D" w14:textId="77777777" w:rsidR="007E3550" w:rsidRDefault="007E3550" w:rsidP="007E3550">
            <w:pPr>
              <w:ind w:right="-720"/>
              <w:jc w:val="both"/>
              <w:rPr>
                <w:b/>
                <w:bCs/>
                <w:sz w:val="22"/>
              </w:rPr>
            </w:pPr>
            <w:r>
              <w:rPr>
                <w:b/>
                <w:bCs/>
                <w:sz w:val="22"/>
              </w:rPr>
              <w:t xml:space="preserve">Indicator 12 – Early </w:t>
            </w:r>
          </w:p>
          <w:p w14:paraId="56BE0BB6" w14:textId="77777777" w:rsidR="007E3550" w:rsidRDefault="007E3550" w:rsidP="007E3550">
            <w:pPr>
              <w:ind w:right="-720"/>
              <w:jc w:val="both"/>
              <w:rPr>
                <w:b/>
                <w:bCs/>
                <w:sz w:val="22"/>
              </w:rPr>
            </w:pPr>
            <w:r>
              <w:rPr>
                <w:b/>
                <w:bCs/>
                <w:sz w:val="22"/>
              </w:rPr>
              <w:t>Childhood Transition</w:t>
            </w:r>
          </w:p>
          <w:p w14:paraId="53D416B7" w14:textId="77777777" w:rsidR="007E3550" w:rsidRDefault="007E3550" w:rsidP="007E3550">
            <w:pPr>
              <w:ind w:right="-720"/>
              <w:jc w:val="both"/>
              <w:rPr>
                <w:b/>
                <w:sz w:val="22"/>
              </w:rPr>
            </w:pPr>
          </w:p>
        </w:tc>
        <w:tc>
          <w:tcPr>
            <w:tcW w:w="1642" w:type="dxa"/>
          </w:tcPr>
          <w:p w14:paraId="0A783CE8" w14:textId="77777777" w:rsidR="007E3550" w:rsidRPr="002A0696" w:rsidRDefault="000E71BE" w:rsidP="000E71BE">
            <w:pPr>
              <w:jc w:val="center"/>
              <w:rPr>
                <w:sz w:val="22"/>
              </w:rPr>
            </w:pPr>
            <w:r>
              <w:rPr>
                <w:sz w:val="22"/>
              </w:rPr>
              <w:t>X</w:t>
            </w:r>
          </w:p>
        </w:tc>
        <w:tc>
          <w:tcPr>
            <w:tcW w:w="1845" w:type="dxa"/>
          </w:tcPr>
          <w:p w14:paraId="41C53C44" w14:textId="77777777" w:rsidR="007E3550" w:rsidRPr="00E847A1" w:rsidRDefault="007E3550" w:rsidP="007E3550">
            <w:pPr>
              <w:jc w:val="both"/>
              <w:rPr>
                <w:sz w:val="22"/>
              </w:rPr>
            </w:pPr>
          </w:p>
        </w:tc>
        <w:tc>
          <w:tcPr>
            <w:tcW w:w="2020" w:type="dxa"/>
          </w:tcPr>
          <w:p w14:paraId="46A5C815" w14:textId="77777777" w:rsidR="007E3550" w:rsidRPr="00B21A33" w:rsidRDefault="007E3550" w:rsidP="007E3550">
            <w:pPr>
              <w:tabs>
                <w:tab w:val="left" w:pos="703"/>
              </w:tabs>
              <w:jc w:val="both"/>
              <w:rPr>
                <w:sz w:val="22"/>
                <w:szCs w:val="22"/>
              </w:rPr>
            </w:pPr>
          </w:p>
        </w:tc>
      </w:tr>
      <w:tr w:rsidR="007E3550" w:rsidRPr="00B21A33" w14:paraId="446E4DA6" w14:textId="77777777" w:rsidTr="007E3550">
        <w:trPr>
          <w:jc w:val="center"/>
        </w:trPr>
        <w:tc>
          <w:tcPr>
            <w:tcW w:w="2644" w:type="dxa"/>
          </w:tcPr>
          <w:p w14:paraId="630DCA1C" w14:textId="77777777" w:rsidR="007E3550" w:rsidRDefault="007E3550" w:rsidP="007E3550">
            <w:pPr>
              <w:rPr>
                <w:b/>
                <w:bCs/>
                <w:sz w:val="22"/>
              </w:rPr>
            </w:pPr>
            <w:r>
              <w:rPr>
                <w:b/>
                <w:bCs/>
                <w:sz w:val="22"/>
              </w:rPr>
              <w:t xml:space="preserve">Indicator 13 – </w:t>
            </w:r>
          </w:p>
          <w:p w14:paraId="230F8D2F" w14:textId="77777777" w:rsidR="007E3550" w:rsidRDefault="007E3550" w:rsidP="007E3550">
            <w:pPr>
              <w:ind w:right="-720"/>
              <w:jc w:val="both"/>
              <w:rPr>
                <w:b/>
                <w:sz w:val="22"/>
              </w:rPr>
            </w:pPr>
            <w:r>
              <w:rPr>
                <w:b/>
                <w:bCs/>
                <w:sz w:val="22"/>
              </w:rPr>
              <w:t>Secondary Transition</w:t>
            </w:r>
          </w:p>
        </w:tc>
        <w:tc>
          <w:tcPr>
            <w:tcW w:w="1642" w:type="dxa"/>
          </w:tcPr>
          <w:p w14:paraId="26A804F7" w14:textId="77777777" w:rsidR="007E3550" w:rsidRPr="002A0696" w:rsidRDefault="000E71BE" w:rsidP="000E71BE">
            <w:pPr>
              <w:jc w:val="center"/>
              <w:rPr>
                <w:sz w:val="22"/>
              </w:rPr>
            </w:pPr>
            <w:r>
              <w:rPr>
                <w:sz w:val="22"/>
              </w:rPr>
              <w:t>X</w:t>
            </w:r>
          </w:p>
        </w:tc>
        <w:tc>
          <w:tcPr>
            <w:tcW w:w="1845" w:type="dxa"/>
          </w:tcPr>
          <w:p w14:paraId="16D336BF" w14:textId="77777777" w:rsidR="007E3550" w:rsidRPr="00E847A1" w:rsidRDefault="007E3550" w:rsidP="007E3550">
            <w:pPr>
              <w:jc w:val="both"/>
              <w:rPr>
                <w:sz w:val="22"/>
              </w:rPr>
            </w:pPr>
          </w:p>
        </w:tc>
        <w:tc>
          <w:tcPr>
            <w:tcW w:w="2020" w:type="dxa"/>
          </w:tcPr>
          <w:p w14:paraId="3FE80E03" w14:textId="77777777" w:rsidR="007E3550" w:rsidRPr="00B21A33" w:rsidRDefault="007E3550" w:rsidP="007E3550">
            <w:pPr>
              <w:tabs>
                <w:tab w:val="left" w:pos="703"/>
              </w:tabs>
              <w:jc w:val="both"/>
              <w:rPr>
                <w:sz w:val="22"/>
                <w:szCs w:val="22"/>
              </w:rPr>
            </w:pPr>
          </w:p>
        </w:tc>
      </w:tr>
    </w:tbl>
    <w:p w14:paraId="56A5BADC" w14:textId="77777777" w:rsidR="007E3550" w:rsidRDefault="007E3550" w:rsidP="007E3550">
      <w:pPr>
        <w:pStyle w:val="BodyText"/>
        <w:ind w:left="-360" w:right="-450"/>
      </w:pPr>
    </w:p>
    <w:p w14:paraId="2EFE76CB" w14:textId="77777777" w:rsidR="007E3550" w:rsidRDefault="007E3550" w:rsidP="007E3550">
      <w:pPr>
        <w:pStyle w:val="BodyText"/>
      </w:pPr>
    </w:p>
    <w:sectPr w:rsidR="007E3550" w:rsidSect="007E3550">
      <w:footerReference w:type="even" r:id="rId17"/>
      <w:footerReference w:type="defaul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A5209" w14:textId="77777777" w:rsidR="003048DC" w:rsidRDefault="003048DC">
      <w:r>
        <w:separator/>
      </w:r>
    </w:p>
  </w:endnote>
  <w:endnote w:type="continuationSeparator" w:id="0">
    <w:p w14:paraId="433F872B" w14:textId="77777777" w:rsidR="003048DC" w:rsidRDefault="00304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B73CD" w14:textId="77777777" w:rsidR="007E3550" w:rsidRDefault="007E35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6C764B4C" w14:textId="77777777" w:rsidR="007E3550" w:rsidRDefault="007E355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16336" w14:textId="77777777" w:rsidR="007E3550" w:rsidRDefault="007E3550" w:rsidP="007E3550">
    <w:pPr>
      <w:pStyle w:val="Footer"/>
      <w:pBdr>
        <w:top w:val="single" w:sz="4" w:space="1" w:color="auto"/>
      </w:pBdr>
      <w:ind w:right="360"/>
      <w:jc w:val="right"/>
      <w:rPr>
        <w:sz w:val="16"/>
        <w:szCs w:val="16"/>
      </w:rPr>
    </w:pPr>
    <w:r>
      <w:rPr>
        <w:sz w:val="16"/>
        <w:szCs w:val="16"/>
      </w:rPr>
      <w:t>Template Version 072920</w:t>
    </w:r>
  </w:p>
  <w:p w14:paraId="5E77C41D" w14:textId="77777777" w:rsidR="007E3550" w:rsidRPr="00E97E9E" w:rsidRDefault="007E3550" w:rsidP="007E3550">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33AB80E6" w14:textId="77777777" w:rsidR="007E3550" w:rsidRDefault="007E3550">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557CD4C4" w14:textId="77777777" w:rsidR="007E3550" w:rsidRDefault="007E3550">
    <w:pPr>
      <w:pStyle w:val="Footer"/>
      <w:tabs>
        <w:tab w:val="clear" w:pos="8640"/>
      </w:tabs>
      <w:ind w:right="360"/>
      <w:jc w:val="center"/>
    </w:pPr>
    <w:bookmarkStart w:id="8" w:name="reportNameFooterSec1"/>
    <w:r w:rsidRPr="00044C45">
      <w:t>Marlborough</w:t>
    </w:r>
    <w:bookmarkEnd w:id="8"/>
    <w:r w:rsidR="000E71BE">
      <w:t xml:space="preserve"> Public Schools</w:t>
    </w:r>
    <w:r>
      <w:t xml:space="preserve"> Tiered Focused Monitoring Report – </w:t>
    </w:r>
    <w:bookmarkStart w:id="9" w:name="reportDateFooterSec1"/>
    <w:r>
      <w:t>03/</w:t>
    </w:r>
    <w:r w:rsidR="00BA2C5B">
      <w:t>22</w:t>
    </w:r>
    <w:r>
      <w:t>/2021</w:t>
    </w:r>
    <w:bookmarkEnd w:id="9"/>
  </w:p>
  <w:p w14:paraId="30FB3B8B" w14:textId="77777777" w:rsidR="007E3550" w:rsidRDefault="007E3550">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fldSimple w:instr=" NUMPAGES ">
      <w:r>
        <w:rPr>
          <w:noProof/>
        </w:rPr>
        <w:t>9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D53B2" w14:textId="77777777" w:rsidR="007E3550" w:rsidRDefault="007E35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E0C0C3" w14:textId="77777777" w:rsidR="007E3550" w:rsidRDefault="007E355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4520F" w14:textId="77777777" w:rsidR="007E3550" w:rsidRDefault="007E3550" w:rsidP="007E3550">
    <w:pPr>
      <w:pStyle w:val="Footer"/>
      <w:pBdr>
        <w:top w:val="single" w:sz="4" w:space="1" w:color="auto"/>
      </w:pBdr>
      <w:ind w:right="360"/>
      <w:jc w:val="right"/>
      <w:rPr>
        <w:sz w:val="16"/>
        <w:szCs w:val="16"/>
      </w:rPr>
    </w:pPr>
    <w:r>
      <w:rPr>
        <w:sz w:val="16"/>
        <w:szCs w:val="16"/>
      </w:rPr>
      <w:t>Template Version 072920</w:t>
    </w:r>
  </w:p>
  <w:p w14:paraId="730CEB3A" w14:textId="77777777" w:rsidR="007E3550" w:rsidRPr="00E97E9E" w:rsidRDefault="007E3550" w:rsidP="007E3550">
    <w:pPr>
      <w:pStyle w:val="Footer"/>
      <w:pBdr>
        <w:top w:val="single" w:sz="4" w:space="1" w:color="auto"/>
      </w:pBdr>
      <w:tabs>
        <w:tab w:val="clear" w:pos="8640"/>
      </w:tabs>
      <w:ind w:right="360"/>
      <w:jc w:val="right"/>
      <w:rPr>
        <w:sz w:val="16"/>
        <w:szCs w:val="16"/>
      </w:rPr>
    </w:pPr>
  </w:p>
  <w:p w14:paraId="51A911D8" w14:textId="77777777" w:rsidR="007E3550" w:rsidRDefault="007E3550">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5E1E7C62" w14:textId="77777777" w:rsidR="007E3550" w:rsidRDefault="007E3550">
    <w:pPr>
      <w:pStyle w:val="Footer"/>
      <w:tabs>
        <w:tab w:val="clear" w:pos="8640"/>
      </w:tabs>
      <w:ind w:right="360"/>
      <w:jc w:val="center"/>
    </w:pPr>
    <w:bookmarkStart w:id="15" w:name="reportNameFooterSec2"/>
    <w:r>
      <w:t>Marlborough</w:t>
    </w:r>
    <w:bookmarkEnd w:id="15"/>
    <w:r w:rsidR="000E71BE">
      <w:t xml:space="preserve"> Public Schools</w:t>
    </w:r>
    <w:r>
      <w:t xml:space="preserve"> Tiered Focused Monitoring Report – </w:t>
    </w:r>
    <w:bookmarkStart w:id="16" w:name="reportDateFooterSec2"/>
    <w:r>
      <w:t>03/</w:t>
    </w:r>
    <w:r w:rsidR="00BA2C5B">
      <w:t>22</w:t>
    </w:r>
    <w:r>
      <w:t>/2021</w:t>
    </w:r>
    <w:bookmarkEnd w:id="16"/>
  </w:p>
  <w:p w14:paraId="5296B18A" w14:textId="77777777" w:rsidR="007E3550" w:rsidRDefault="007E3550">
    <w:pPr>
      <w:pStyle w:val="Footer"/>
      <w:tabs>
        <w:tab w:val="clear" w:pos="8640"/>
      </w:tabs>
      <w:ind w:right="360"/>
      <w:jc w:val="center"/>
    </w:pPr>
    <w:r>
      <w:t xml:space="preserve">Page </w:t>
    </w:r>
    <w:r>
      <w:fldChar w:fldCharType="begin"/>
    </w:r>
    <w:r>
      <w:instrText xml:space="preserve"> PAGE </w:instrText>
    </w:r>
    <w:r>
      <w:fldChar w:fldCharType="separate"/>
    </w:r>
    <w:r>
      <w:rPr>
        <w:noProof/>
      </w:rPr>
      <w:t>9</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02047" w14:textId="77777777" w:rsidR="003048DC" w:rsidRDefault="003048DC">
      <w:r>
        <w:separator/>
      </w:r>
    </w:p>
  </w:footnote>
  <w:footnote w:type="continuationSeparator" w:id="0">
    <w:p w14:paraId="2A1A6BAB" w14:textId="77777777" w:rsidR="003048DC" w:rsidRDefault="00304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909"/>
    <w:multiLevelType w:val="hybridMultilevel"/>
    <w:tmpl w:val="5624F804"/>
    <w:lvl w:ilvl="0" w:tplc="68ECA3AE">
      <w:start w:val="1"/>
      <w:numFmt w:val="bullet"/>
      <w:lvlText w:val=""/>
      <w:lvlJc w:val="left"/>
      <w:pPr>
        <w:ind w:left="720" w:hanging="360"/>
      </w:pPr>
      <w:rPr>
        <w:rFonts w:ascii="Symbol" w:hAnsi="Symbol" w:hint="default"/>
      </w:rPr>
    </w:lvl>
    <w:lvl w:ilvl="1" w:tplc="EEFE08B6" w:tentative="1">
      <w:start w:val="1"/>
      <w:numFmt w:val="bullet"/>
      <w:lvlText w:val="o"/>
      <w:lvlJc w:val="left"/>
      <w:pPr>
        <w:ind w:left="1440" w:hanging="360"/>
      </w:pPr>
      <w:rPr>
        <w:rFonts w:ascii="Courier New" w:hAnsi="Courier New" w:cs="Courier New" w:hint="default"/>
      </w:rPr>
    </w:lvl>
    <w:lvl w:ilvl="2" w:tplc="AEA0BBAA" w:tentative="1">
      <w:start w:val="1"/>
      <w:numFmt w:val="bullet"/>
      <w:lvlText w:val=""/>
      <w:lvlJc w:val="left"/>
      <w:pPr>
        <w:ind w:left="2160" w:hanging="360"/>
      </w:pPr>
      <w:rPr>
        <w:rFonts w:ascii="Wingdings" w:hAnsi="Wingdings" w:hint="default"/>
      </w:rPr>
    </w:lvl>
    <w:lvl w:ilvl="3" w:tplc="03786E44" w:tentative="1">
      <w:start w:val="1"/>
      <w:numFmt w:val="bullet"/>
      <w:lvlText w:val=""/>
      <w:lvlJc w:val="left"/>
      <w:pPr>
        <w:ind w:left="2880" w:hanging="360"/>
      </w:pPr>
      <w:rPr>
        <w:rFonts w:ascii="Symbol" w:hAnsi="Symbol" w:hint="default"/>
      </w:rPr>
    </w:lvl>
    <w:lvl w:ilvl="4" w:tplc="B504125A" w:tentative="1">
      <w:start w:val="1"/>
      <w:numFmt w:val="bullet"/>
      <w:lvlText w:val="o"/>
      <w:lvlJc w:val="left"/>
      <w:pPr>
        <w:ind w:left="3600" w:hanging="360"/>
      </w:pPr>
      <w:rPr>
        <w:rFonts w:ascii="Courier New" w:hAnsi="Courier New" w:cs="Courier New" w:hint="default"/>
      </w:rPr>
    </w:lvl>
    <w:lvl w:ilvl="5" w:tplc="8EDC03BE" w:tentative="1">
      <w:start w:val="1"/>
      <w:numFmt w:val="bullet"/>
      <w:lvlText w:val=""/>
      <w:lvlJc w:val="left"/>
      <w:pPr>
        <w:ind w:left="4320" w:hanging="360"/>
      </w:pPr>
      <w:rPr>
        <w:rFonts w:ascii="Wingdings" w:hAnsi="Wingdings" w:hint="default"/>
      </w:rPr>
    </w:lvl>
    <w:lvl w:ilvl="6" w:tplc="FBCA2BF6" w:tentative="1">
      <w:start w:val="1"/>
      <w:numFmt w:val="bullet"/>
      <w:lvlText w:val=""/>
      <w:lvlJc w:val="left"/>
      <w:pPr>
        <w:ind w:left="5040" w:hanging="360"/>
      </w:pPr>
      <w:rPr>
        <w:rFonts w:ascii="Symbol" w:hAnsi="Symbol" w:hint="default"/>
      </w:rPr>
    </w:lvl>
    <w:lvl w:ilvl="7" w:tplc="FC5E4158" w:tentative="1">
      <w:start w:val="1"/>
      <w:numFmt w:val="bullet"/>
      <w:lvlText w:val="o"/>
      <w:lvlJc w:val="left"/>
      <w:pPr>
        <w:ind w:left="5760" w:hanging="360"/>
      </w:pPr>
      <w:rPr>
        <w:rFonts w:ascii="Courier New" w:hAnsi="Courier New" w:cs="Courier New" w:hint="default"/>
      </w:rPr>
    </w:lvl>
    <w:lvl w:ilvl="8" w:tplc="2DF45446"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BZLGpsamBsbmZko6SsGpxcWZ+XkgBUa1AG44Hg8sAAAA"/>
  </w:docVars>
  <w:rsids>
    <w:rsidRoot w:val="000E7DDA"/>
    <w:rsid w:val="000E71BE"/>
    <w:rsid w:val="000E7DDA"/>
    <w:rsid w:val="002F5929"/>
    <w:rsid w:val="003048DC"/>
    <w:rsid w:val="00397D96"/>
    <w:rsid w:val="00414FD5"/>
    <w:rsid w:val="004D3032"/>
    <w:rsid w:val="006E60E6"/>
    <w:rsid w:val="007E3550"/>
    <w:rsid w:val="00833704"/>
    <w:rsid w:val="00961E5C"/>
    <w:rsid w:val="00AD5C95"/>
    <w:rsid w:val="00B45B11"/>
    <w:rsid w:val="00B65E45"/>
    <w:rsid w:val="00BA2C5B"/>
    <w:rsid w:val="00D008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04253"/>
  <w15:chartTrackingRefBased/>
  <w15:docId w15:val="{B3396493-E105-43BD-AE67-8FFADADF1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e.mass.edu/psm/resources/default.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678</_dlc_DocId>
    <_dlc_DocIdUrl xmlns="733efe1c-5bbe-4968-87dc-d400e65c879f">
      <Url>https://sharepoint.doemass.org/ese/webteam/cps/_layouts/DocIdRedir.aspx?ID=DESE-231-73678</Url>
      <Description>DESE-231-7367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2EA7D6D-C5D4-468F-918B-F394C7B71B88}">
  <ds:schemaRefs>
    <ds:schemaRef ds:uri="http://schemas.openxmlformats.org/officeDocument/2006/bibliography"/>
  </ds:schemaRefs>
</ds:datastoreItem>
</file>

<file path=customXml/itemProps2.xml><?xml version="1.0" encoding="utf-8"?>
<ds:datastoreItem xmlns:ds="http://schemas.openxmlformats.org/officeDocument/2006/customXml" ds:itemID="{35203819-24CD-45B4-B739-944EDD76A0B8}">
  <ds:schemaRefs>
    <ds:schemaRef ds:uri="http://schemas.microsoft.com/sharepoint/v3/contenttype/forms"/>
  </ds:schemaRefs>
</ds:datastoreItem>
</file>

<file path=customXml/itemProps3.xml><?xml version="1.0" encoding="utf-8"?>
<ds:datastoreItem xmlns:ds="http://schemas.openxmlformats.org/officeDocument/2006/customXml" ds:itemID="{0D544790-5693-45BE-95CE-0A4C70708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961F9A-5F37-44FE-AF33-968AE8C1AC6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1F1FB7D1-731E-4D87-9ECB-1B47C532196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40</Words>
  <Characters>763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2020-21 Marlborough Public Schools TFM Report</vt:lpstr>
    </vt:vector>
  </TitlesOfParts>
  <Company/>
  <LinksUpToDate>false</LinksUpToDate>
  <CharactersWithSpaces>8962</CharactersWithSpaces>
  <SharedDoc>false</SharedDoc>
  <HLinks>
    <vt:vector size="6" baseType="variant">
      <vt:variant>
        <vt:i4>6357100</vt:i4>
      </vt:variant>
      <vt:variant>
        <vt:i4>0</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Marlborough Public Schools TFM Report</dc:title>
  <dc:subject/>
  <dc:creator>DESE</dc:creator>
  <cp:keywords/>
  <cp:lastModifiedBy>Zou, Dong (EOE)</cp:lastModifiedBy>
  <cp:revision>4</cp:revision>
  <cp:lastPrinted>2015-01-08T14:35:00Z</cp:lastPrinted>
  <dcterms:created xsi:type="dcterms:W3CDTF">2021-09-17T16:30:00Z</dcterms:created>
  <dcterms:modified xsi:type="dcterms:W3CDTF">2021-09-18T00: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7 2021</vt:lpwstr>
  </property>
</Properties>
</file>